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77777777" w:rsidR="00611669" w:rsidRDefault="00611669" w:rsidP="009F20B8"/>
    <w:p w14:paraId="438BEE62" w14:textId="77777777" w:rsidR="00611669" w:rsidRDefault="00611669" w:rsidP="009F20B8"/>
    <w:p w14:paraId="69AC3DC0" w14:textId="0329B5A7" w:rsidR="0084325B" w:rsidRPr="0084325B" w:rsidRDefault="00166E0B" w:rsidP="00B10D3A">
      <w:r w:rsidRPr="00D96E7E">
        <w:rPr>
          <w:noProof/>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4E21BD9E" w:rsidR="00D96E7E" w:rsidRPr="00D96E7E" w:rsidRDefault="005D22E6" w:rsidP="006861C5">
                            <w:pPr>
                              <w:pStyle w:val="Title"/>
                            </w:pPr>
                            <w:r>
                              <w:t>Evolution of macroscopic deformation in lime stabiliz</w:t>
                            </w:r>
                            <w:r w:rsidR="009567EB">
                              <w:t xml:space="preserve">ed </w:t>
                            </w:r>
                            <w:r>
                              <w:t>soil</w:t>
                            </w:r>
                          </w:p>
                          <w:p w14:paraId="0A142B20" w14:textId="7C21CE96" w:rsidR="00D96E7E" w:rsidRPr="00531DA2" w:rsidRDefault="00100BC8" w:rsidP="00D96E7E">
                            <w:pPr>
                              <w:pStyle w:val="Authors"/>
                              <w:rPr>
                                <w:vertAlign w:val="superscript"/>
                                <w:lang w:val="en-CA"/>
                              </w:rPr>
                            </w:pPr>
                            <w:r>
                              <w:rPr>
                                <w:lang w:val="en-CA"/>
                              </w:rPr>
                              <w:t>Sohail Akhtar</w:t>
                            </w:r>
                            <w:r w:rsidR="00D96E7E" w:rsidRPr="00531DA2">
                              <w:rPr>
                                <w:vertAlign w:val="superscript"/>
                                <w:lang w:val="en-CA"/>
                              </w:rPr>
                              <w:t>1</w:t>
                            </w:r>
                            <w:r w:rsidR="00D96E7E" w:rsidRPr="00531DA2">
                              <w:rPr>
                                <w:lang w:val="en-CA"/>
                              </w:rPr>
                              <w:t xml:space="preserve">, </w:t>
                            </w:r>
                            <w:r>
                              <w:rPr>
                                <w:lang w:val="en-CA"/>
                              </w:rPr>
                              <w:t>Biao Li</w:t>
                            </w:r>
                            <w:r w:rsidR="00D96E7E" w:rsidRPr="00531DA2">
                              <w:rPr>
                                <w:vertAlign w:val="superscript"/>
                                <w:lang w:val="en-CA"/>
                              </w:rPr>
                              <w:t>1</w:t>
                            </w:r>
                          </w:p>
                          <w:p w14:paraId="7C56D2BE" w14:textId="77777777" w:rsidR="00611669" w:rsidRPr="00531DA2" w:rsidRDefault="00611669" w:rsidP="00611669">
                            <w:pPr>
                              <w:pStyle w:val="Authors"/>
                              <w:rPr>
                                <w:lang w:val="en-CA"/>
                              </w:rPr>
                            </w:pPr>
                            <w:r w:rsidRPr="00531DA2">
                              <w:rPr>
                                <w:vertAlign w:val="superscript"/>
                                <w:lang w:val="en-CA"/>
                              </w:rPr>
                              <w:t>1</w:t>
                            </w: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054EFC7B" w14:textId="6E4E747E" w:rsidR="00611669" w:rsidRDefault="00611669" w:rsidP="00611669">
                            <w:pPr>
                              <w:pStyle w:val="Authors"/>
                            </w:pPr>
                            <w:proofErr w:type="gramStart"/>
                            <w:r>
                              <w:t>Email</w:t>
                            </w:r>
                            <w:proofErr w:type="gramEnd"/>
                            <w:r>
                              <w:t xml:space="preserve"> : </w:t>
                            </w:r>
                            <w:r w:rsidR="00100BC8">
                              <w:t>sohail.akhtar</w:t>
                            </w:r>
                            <w:r>
                              <w:t xml:space="preserve">@concordia.ca, </w:t>
                            </w:r>
                            <w:r w:rsidR="00100BC8">
                              <w:t>biao.li</w:t>
                            </w:r>
                            <w:r>
                              <w:t>@concordia.ca</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" stroked="f">
                <v:fill opacity="0"/>
                <v:textbox inset="0,0,0,0">
                  <w:txbxContent>
                    <w:p w14:paraId="1D881ED9" w14:textId="4E21BD9E" w:rsidR="00D96E7E" w:rsidRPr="00D96E7E" w:rsidRDefault="005D22E6" w:rsidP="006861C5">
                      <w:pPr>
                        <w:pStyle w:val="Title"/>
                      </w:pPr>
                      <w:r>
                        <w:t>Evolution of macroscopic deformation in lime stabiliz</w:t>
                      </w:r>
                      <w:r w:rsidR="009567EB">
                        <w:t xml:space="preserve">ed </w:t>
                      </w:r>
                      <w:r>
                        <w:t>soil</w:t>
                      </w:r>
                    </w:p>
                    <w:p w14:paraId="0A142B20" w14:textId="7C21CE96" w:rsidR="00D96E7E" w:rsidRPr="00531DA2" w:rsidRDefault="00100BC8" w:rsidP="00D96E7E">
                      <w:pPr>
                        <w:pStyle w:val="Authors"/>
                        <w:rPr>
                          <w:vertAlign w:val="superscript"/>
                          <w:lang w:val="en-CA"/>
                        </w:rPr>
                      </w:pPr>
                      <w:r>
                        <w:rPr>
                          <w:lang w:val="en-CA"/>
                        </w:rPr>
                        <w:t>Sohail Akhtar</w:t>
                      </w:r>
                      <w:r w:rsidR="00D96E7E" w:rsidRPr="00531DA2">
                        <w:rPr>
                          <w:vertAlign w:val="superscript"/>
                          <w:lang w:val="en-CA"/>
                        </w:rPr>
                        <w:t>1</w:t>
                      </w:r>
                      <w:r w:rsidR="00D96E7E" w:rsidRPr="00531DA2">
                        <w:rPr>
                          <w:lang w:val="en-CA"/>
                        </w:rPr>
                        <w:t xml:space="preserve">, </w:t>
                      </w:r>
                      <w:r>
                        <w:rPr>
                          <w:lang w:val="en-CA"/>
                        </w:rPr>
                        <w:t>Biao Li</w:t>
                      </w:r>
                      <w:r w:rsidR="00D96E7E" w:rsidRPr="00531DA2">
                        <w:rPr>
                          <w:vertAlign w:val="superscript"/>
                          <w:lang w:val="en-CA"/>
                        </w:rPr>
                        <w:t>1</w:t>
                      </w:r>
                    </w:p>
                    <w:p w14:paraId="7C56D2BE" w14:textId="77777777" w:rsidR="00611669" w:rsidRPr="00531DA2" w:rsidRDefault="00611669" w:rsidP="00611669">
                      <w:pPr>
                        <w:pStyle w:val="Authors"/>
                        <w:rPr>
                          <w:lang w:val="en-CA"/>
                        </w:rPr>
                      </w:pPr>
                      <w:r w:rsidRPr="00531DA2">
                        <w:rPr>
                          <w:vertAlign w:val="superscript"/>
                          <w:lang w:val="en-CA"/>
                        </w:rPr>
                        <w:t>1</w:t>
                      </w: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054EFC7B" w14:textId="6E4E747E" w:rsidR="00611669" w:rsidRDefault="00611669" w:rsidP="00611669">
                      <w:pPr>
                        <w:pStyle w:val="Authors"/>
                      </w:pPr>
                      <w:proofErr w:type="gramStart"/>
                      <w:r>
                        <w:t>Email</w:t>
                      </w:r>
                      <w:proofErr w:type="gramEnd"/>
                      <w:r>
                        <w:t xml:space="preserve"> : </w:t>
                      </w:r>
                      <w:r w:rsidR="00100BC8">
                        <w:t>sohail.akhtar</w:t>
                      </w:r>
                      <w:r>
                        <w:t xml:space="preserve">@concordia.ca, </w:t>
                      </w:r>
                      <w:r w:rsidR="00100BC8">
                        <w:t>biao.li</w:t>
                      </w:r>
                      <w:r>
                        <w:t>@concordia.ca</w:t>
                      </w:r>
                    </w:p>
                    <w:p w14:paraId="23561DD1" w14:textId="795CE8AB" w:rsidR="00D96E7E" w:rsidRDefault="00D96E7E" w:rsidP="00611669">
                      <w:pPr>
                        <w:pStyle w:val="Authors"/>
                      </w:pPr>
                    </w:p>
                  </w:txbxContent>
                </v:textbox>
                <w10:wrap type="square" anchorx="page" anchory="page"/>
              </v:shape>
            </w:pict>
          </mc:Fallback>
        </mc:AlternateContent>
      </w:r>
      <w:r w:rsidR="00D96E7E" w:rsidRPr="00D96E7E">
        <w:t xml:space="preserve">ABSTRACT: </w:t>
      </w:r>
      <w:r w:rsidR="00B10D3A">
        <w:t xml:space="preserve">Lime and </w:t>
      </w:r>
      <w:r w:rsidR="00D85EF4">
        <w:t xml:space="preserve">limestone products are among the oldest materials used in </w:t>
      </w:r>
      <w:r w:rsidR="00067C0A">
        <w:t xml:space="preserve">the </w:t>
      </w:r>
      <w:r w:rsidR="00D85EF4">
        <w:t xml:space="preserve">construction industry for various purposes. Today the general use of the product is to improve the physical and mechanical strength of soft and problematic soils. </w:t>
      </w:r>
      <w:r w:rsidR="006A735F">
        <w:t xml:space="preserve">In this study, industrial raw lime </w:t>
      </w:r>
      <w:r w:rsidR="005A45BE">
        <w:t xml:space="preserve">as kiln dust </w:t>
      </w:r>
      <w:r w:rsidR="00067C0A">
        <w:t>in</w:t>
      </w:r>
      <w:r w:rsidR="005A45BE">
        <w:t xml:space="preserve"> optimum amounts is mixed with the silty clayey soil to study the deformation and failure behavior. </w:t>
      </w:r>
      <w:proofErr w:type="gramStart"/>
      <w:r w:rsidR="005A45BE">
        <w:t>A large number of</w:t>
      </w:r>
      <w:proofErr w:type="gramEnd"/>
      <w:r w:rsidR="005A45BE">
        <w:t xml:space="preserve"> uniaxial compression and indirect tensile</w:t>
      </w:r>
      <w:r w:rsidR="005201D5">
        <w:t xml:space="preserve"> (double punch)</w:t>
      </w:r>
      <w:r w:rsidR="005A45BE">
        <w:t xml:space="preserve"> tests were performed on lime</w:t>
      </w:r>
      <w:r w:rsidR="007C36A6">
        <w:t>-</w:t>
      </w:r>
      <w:r w:rsidR="009B3712">
        <w:t>treated soil</w:t>
      </w:r>
      <w:r w:rsidR="005A45BE">
        <w:t xml:space="preserve"> under various loading rate</w:t>
      </w:r>
      <w:r w:rsidR="00067C0A">
        <w:t>s</w:t>
      </w:r>
      <w:r w:rsidR="005A45BE">
        <w:t xml:space="preserve"> and curing period</w:t>
      </w:r>
      <w:r w:rsidR="00067C0A">
        <w:t>s</w:t>
      </w:r>
      <w:r w:rsidR="005A45BE">
        <w:t xml:space="preserve">. The results show that the </w:t>
      </w:r>
      <w:r w:rsidR="009F7E2E">
        <w:t xml:space="preserve">deformation pattern </w:t>
      </w:r>
      <w:r w:rsidR="005201D5">
        <w:t xml:space="preserve">is </w:t>
      </w:r>
      <w:r w:rsidR="00EF2AF2">
        <w:t>stable and unique</w:t>
      </w:r>
      <w:r w:rsidR="00EF2AF2" w:rsidDel="00EF2AF2">
        <w:t xml:space="preserve"> </w:t>
      </w:r>
      <w:r w:rsidR="00EF2AF2">
        <w:t xml:space="preserve">for tests with a </w:t>
      </w:r>
      <w:r w:rsidR="009F7E2E">
        <w:t>slow deformation rate</w:t>
      </w:r>
      <w:r w:rsidR="00EF2AF2">
        <w:t>.</w:t>
      </w:r>
      <w:r w:rsidR="004F41BB">
        <w:t xml:space="preserve"> </w:t>
      </w:r>
      <w:r w:rsidR="00EF2AF2">
        <w:t xml:space="preserve">By contrast, </w:t>
      </w:r>
      <w:r w:rsidR="004F41BB">
        <w:t xml:space="preserve">the </w:t>
      </w:r>
      <w:r w:rsidR="009F7E2E">
        <w:t xml:space="preserve">deformation pattern is abrupt and </w:t>
      </w:r>
      <w:r w:rsidR="00EF2AF2">
        <w:t xml:space="preserve">random </w:t>
      </w:r>
      <w:r w:rsidR="005201D5">
        <w:t xml:space="preserve">in </w:t>
      </w:r>
      <w:r w:rsidR="00EF2AF2">
        <w:t>samples tested</w:t>
      </w:r>
      <w:r w:rsidR="005201D5">
        <w:t xml:space="preserve"> under </w:t>
      </w:r>
      <w:r w:rsidR="00EF2AF2">
        <w:t xml:space="preserve">a </w:t>
      </w:r>
      <w:r w:rsidR="005201D5">
        <w:t>higher loading rate</w:t>
      </w:r>
      <w:r w:rsidR="004F41BB">
        <w:t xml:space="preserve">. Additionally, the </w:t>
      </w:r>
      <w:r w:rsidR="005201D5">
        <w:t>pattern of deformation patter</w:t>
      </w:r>
      <w:r w:rsidR="00067C0A">
        <w:t>n</w:t>
      </w:r>
      <w:r w:rsidR="005201D5">
        <w:t xml:space="preserve"> at failure stages changes with</w:t>
      </w:r>
      <w:r w:rsidR="004F41BB">
        <w:t xml:space="preserve"> the freeze and thaw cycles.</w:t>
      </w:r>
    </w:p>
    <w:p w14:paraId="0FC9EB6F" w14:textId="0A805CE6" w:rsidR="0022400C" w:rsidRPr="00CD176A" w:rsidRDefault="00414E82" w:rsidP="00CD176A">
      <w:pPr>
        <w:pStyle w:val="KeyWords"/>
      </w:pPr>
      <w:r>
        <w:t xml:space="preserve">KEY WORDS: </w:t>
      </w:r>
      <w:r w:rsidR="004F41BB">
        <w:t>Lime-soil mixture, double punch test, freez</w:t>
      </w:r>
      <w:r w:rsidR="005201D5">
        <w:t>e</w:t>
      </w:r>
      <w:r w:rsidR="004F41BB">
        <w:t xml:space="preserve"> and thaw</w:t>
      </w:r>
      <w:r w:rsidR="005201D5">
        <w:t xml:space="preserve"> cycles</w:t>
      </w:r>
      <w:r w:rsidR="00D96E7E" w:rsidRPr="00CD176A">
        <w:t>.</w:t>
      </w:r>
    </w:p>
    <w:p w14:paraId="5059BE64" w14:textId="77777777" w:rsidR="00D96E7E" w:rsidRPr="00CD176A" w:rsidRDefault="00D96E7E" w:rsidP="00CD176A">
      <w:pPr>
        <w:pStyle w:val="KeyWords"/>
        <w:sectPr w:rsidR="00D96E7E" w:rsidRPr="00CD176A" w:rsidSect="00704D83">
          <w:headerReference w:type="default" r:id="rId10"/>
          <w:footerReference w:type="default" r:id="rId11"/>
          <w:headerReference w:type="first" r:id="rId12"/>
          <w:footerReference w:type="first" r:id="rId13"/>
          <w:pgSz w:w="11907" w:h="16839" w:code="9"/>
          <w:pgMar w:top="1418" w:right="794" w:bottom="1418" w:left="794" w:header="709" w:footer="709" w:gutter="0"/>
          <w:cols w:space="708"/>
          <w:titlePg/>
          <w:docGrid w:linePitch="360"/>
        </w:sectPr>
      </w:pPr>
    </w:p>
    <w:p w14:paraId="1DE9DD98" w14:textId="67E42807" w:rsidR="00D96E7E" w:rsidRDefault="001868F1" w:rsidP="009F20B8">
      <w:pPr>
        <w:pStyle w:val="Heading1"/>
      </w:pPr>
      <w:r>
        <w:t>Introduction</w:t>
      </w:r>
    </w:p>
    <w:p w14:paraId="2FE6CCD6" w14:textId="77E74C6B" w:rsidR="00D96E7E" w:rsidRDefault="0089733D" w:rsidP="00D96E7E">
      <w:r>
        <w:t>Lime, having</w:t>
      </w:r>
      <w:r w:rsidR="001868F1">
        <w:t xml:space="preserve"> pozzolanic properties</w:t>
      </w:r>
      <w:r w:rsidR="005E26D4">
        <w:t>,</w:t>
      </w:r>
      <w:r w:rsidR="001868F1">
        <w:t xml:space="preserve"> </w:t>
      </w:r>
      <w:r w:rsidR="005E26D4">
        <w:t>has been</w:t>
      </w:r>
      <w:r w:rsidR="001868F1">
        <w:t xml:space="preserve"> known to engineers in </w:t>
      </w:r>
      <w:r w:rsidR="00067C0A">
        <w:t xml:space="preserve">the </w:t>
      </w:r>
      <w:r w:rsidR="001868F1">
        <w:t xml:space="preserve">construction industry </w:t>
      </w:r>
      <w:r w:rsidR="005E26D4">
        <w:t>for centuries (McDowell 1959)</w:t>
      </w:r>
      <w:r w:rsidR="00D96E7E" w:rsidRPr="007C3F10">
        <w:t>.</w:t>
      </w:r>
      <w:r>
        <w:t xml:space="preserve"> </w:t>
      </w:r>
      <w:r w:rsidR="00C711FD">
        <w:t xml:space="preserve">The reason for </w:t>
      </w:r>
      <w:r w:rsidR="00067C0A">
        <w:t xml:space="preserve">the </w:t>
      </w:r>
      <w:r w:rsidR="00C711FD">
        <w:t xml:space="preserve">wide usage of lime in light construction work is </w:t>
      </w:r>
      <w:r w:rsidR="00067C0A">
        <w:t xml:space="preserve">its </w:t>
      </w:r>
      <w:r w:rsidR="00C711FD">
        <w:t>cheap price, readily availab</w:t>
      </w:r>
      <w:r w:rsidR="00067C0A">
        <w:t>le,</w:t>
      </w:r>
      <w:r w:rsidR="00C711FD">
        <w:t xml:space="preserve"> and minimum skill requirements. Nowadays, lime is commonly used as a stabilizing agent for weak soils in shallow foundations, </w:t>
      </w:r>
      <w:r w:rsidR="00067C0A">
        <w:t xml:space="preserve">and </w:t>
      </w:r>
      <w:r w:rsidR="00C711FD">
        <w:t>slope stability for canals and embankments (</w:t>
      </w:r>
      <w:proofErr w:type="spellStart"/>
      <w:r w:rsidR="00C711FD">
        <w:t>Wilkenson</w:t>
      </w:r>
      <w:proofErr w:type="spellEnd"/>
      <w:r w:rsidR="00C711FD">
        <w:t xml:space="preserve"> et al. 2010; Abiodun and </w:t>
      </w:r>
      <w:proofErr w:type="spellStart"/>
      <w:r w:rsidR="00C711FD">
        <w:t>Nalbantoglu</w:t>
      </w:r>
      <w:proofErr w:type="spellEnd"/>
      <w:r w:rsidR="00C711FD">
        <w:t xml:space="preserve">, 2016). </w:t>
      </w:r>
    </w:p>
    <w:p w14:paraId="20F9BC6F" w14:textId="0FB5E8A7" w:rsidR="00C711FD" w:rsidRDefault="00603888" w:rsidP="00C711FD">
      <w:pPr>
        <w:pStyle w:val="NormalIndent"/>
      </w:pPr>
      <w:r>
        <w:t xml:space="preserve">Lime is added to the expansive </w:t>
      </w:r>
      <w:r w:rsidR="007E4B07">
        <w:t xml:space="preserve">and highly plastic </w:t>
      </w:r>
      <w:r>
        <w:t>soil</w:t>
      </w:r>
      <w:r w:rsidR="007E4B07">
        <w:t xml:space="preserve"> </w:t>
      </w:r>
      <w:r>
        <w:t>to reduce the soil expansion in the foundation which leads to redu</w:t>
      </w:r>
      <w:r w:rsidR="00EF2AF2" w:rsidRPr="00A31A98">
        <w:t>ction</w:t>
      </w:r>
      <w:r>
        <w:t xml:space="preserve"> in swelling pressure on substructures (Wilkinson et al. 2010)</w:t>
      </w:r>
      <w:r w:rsidR="0043552E">
        <w:t xml:space="preserve"> and due to the pozzolanic reaction in the presence of free water, lime behave</w:t>
      </w:r>
      <w:r w:rsidR="00067C0A">
        <w:t>s</w:t>
      </w:r>
      <w:r w:rsidR="0043552E">
        <w:t xml:space="preserve"> as a cementing material leading to increase the physio-mechanical strength of soil (Khattab et al. 2007). I</w:t>
      </w:r>
      <w:r w:rsidR="007E4B07">
        <w:t xml:space="preserve">t is because of </w:t>
      </w:r>
      <w:r w:rsidR="00067C0A">
        <w:t xml:space="preserve">the </w:t>
      </w:r>
      <w:r w:rsidR="007E4B07">
        <w:t xml:space="preserve">cation’s exchange in the presence of lime </w:t>
      </w:r>
      <w:r w:rsidR="0043552E">
        <w:t>in clay</w:t>
      </w:r>
      <w:r w:rsidR="008B43C4">
        <w:t xml:space="preserve"> (Bell and </w:t>
      </w:r>
      <w:proofErr w:type="spellStart"/>
      <w:r w:rsidR="008B43C4">
        <w:t>Coulthard</w:t>
      </w:r>
      <w:proofErr w:type="spellEnd"/>
      <w:r w:rsidR="008B43C4">
        <w:t xml:space="preserve"> 1990). </w:t>
      </w:r>
    </w:p>
    <w:p w14:paraId="4892CBC5" w14:textId="5141E1F2" w:rsidR="0069650F" w:rsidRDefault="0043552E" w:rsidP="00C711FD">
      <w:pPr>
        <w:pStyle w:val="NormalIndent"/>
      </w:pPr>
      <w:r>
        <w:t>The role of lime</w:t>
      </w:r>
      <w:r w:rsidR="009D74EF">
        <w:t xml:space="preserve"> has been extensively studied</w:t>
      </w:r>
      <w:r>
        <w:t xml:space="preserve"> </w:t>
      </w:r>
      <w:r w:rsidR="00666607">
        <w:t>not only for the enhancing</w:t>
      </w:r>
      <w:r>
        <w:t xml:space="preserve"> the mechanical strength </w:t>
      </w:r>
      <w:r w:rsidR="009D74EF">
        <w:t xml:space="preserve">of </w:t>
      </w:r>
      <w:r>
        <w:t>weak and sensitive soil (</w:t>
      </w:r>
      <w:r w:rsidR="009D74EF">
        <w:t xml:space="preserve">Kumar and </w:t>
      </w:r>
      <w:proofErr w:type="spellStart"/>
      <w:r w:rsidR="009D74EF">
        <w:t>Monowar</w:t>
      </w:r>
      <w:proofErr w:type="spellEnd"/>
      <w:r w:rsidR="009D74EF">
        <w:t xml:space="preserve"> 2012; </w:t>
      </w:r>
      <w:proofErr w:type="spellStart"/>
      <w:r w:rsidR="009D74EF">
        <w:t>afrin</w:t>
      </w:r>
      <w:proofErr w:type="spellEnd"/>
      <w:r w:rsidR="009D74EF">
        <w:t xml:space="preserve"> 2017</w:t>
      </w:r>
      <w:r>
        <w:t xml:space="preserve">) </w:t>
      </w:r>
      <w:proofErr w:type="gramStart"/>
      <w:r>
        <w:t xml:space="preserve">and </w:t>
      </w:r>
      <w:r w:rsidR="009D74EF">
        <w:t>also</w:t>
      </w:r>
      <w:proofErr w:type="gramEnd"/>
      <w:r w:rsidR="009D74EF">
        <w:t xml:space="preserve"> </w:t>
      </w:r>
      <w:r w:rsidR="00666607">
        <w:t xml:space="preserve">for the </w:t>
      </w:r>
      <w:r>
        <w:t>ill effect</w:t>
      </w:r>
      <w:r w:rsidR="00666607">
        <w:t>s</w:t>
      </w:r>
      <w:r>
        <w:t xml:space="preserve"> of excessive </w:t>
      </w:r>
      <w:r w:rsidR="009D74EF">
        <w:t xml:space="preserve">lime (Halt and Davidson 1960; </w:t>
      </w:r>
      <w:proofErr w:type="spellStart"/>
      <w:r w:rsidR="009D74EF">
        <w:t>kumar</w:t>
      </w:r>
      <w:proofErr w:type="spellEnd"/>
      <w:r w:rsidR="009D74EF">
        <w:t xml:space="preserve"> et al. 2007). It is because lime alone has no friction and cohesion properties, if added more than </w:t>
      </w:r>
      <w:r w:rsidR="00067C0A">
        <w:t xml:space="preserve">the </w:t>
      </w:r>
      <w:r w:rsidR="009D74EF">
        <w:t xml:space="preserve">required amount it </w:t>
      </w:r>
      <w:r w:rsidR="003407BB">
        <w:t>will have adverse effects on soil stabilization</w:t>
      </w:r>
      <w:r w:rsidR="009D74EF">
        <w:t>.</w:t>
      </w:r>
      <w:r w:rsidR="003407BB">
        <w:t xml:space="preserve"> However, the deformation path of lime-soil mixture requires extensive studies to predict the </w:t>
      </w:r>
      <w:r w:rsidR="001224C4">
        <w:t>long-term</w:t>
      </w:r>
      <w:r w:rsidR="003407BB">
        <w:t xml:space="preserve"> allowable deformations to avoid sudden and unexpected failure in lime-soil </w:t>
      </w:r>
      <w:r w:rsidR="00E861D6">
        <w:t xml:space="preserve">mixtures. </w:t>
      </w:r>
    </w:p>
    <w:p w14:paraId="291B696B" w14:textId="6584693F" w:rsidR="0043552E" w:rsidRDefault="00E861D6" w:rsidP="00C711FD">
      <w:pPr>
        <w:pStyle w:val="NormalIndent"/>
      </w:pPr>
      <w:r>
        <w:t xml:space="preserve">Moreover, instrumentation and monitoring of </w:t>
      </w:r>
      <w:r w:rsidR="00286FB7">
        <w:t xml:space="preserve">slope </w:t>
      </w:r>
      <w:r>
        <w:t>soil stabilized with lime</w:t>
      </w:r>
      <w:r w:rsidR="000360EF">
        <w:t xml:space="preserve"> is required for over a large </w:t>
      </w:r>
      <w:proofErr w:type="gramStart"/>
      <w:r w:rsidR="000360EF">
        <w:t>period of time</w:t>
      </w:r>
      <w:proofErr w:type="gramEnd"/>
      <w:r w:rsidR="000360EF">
        <w:t xml:space="preserve"> to study the long-term </w:t>
      </w:r>
      <w:r w:rsidR="00BA1214">
        <w:t xml:space="preserve">deformation </w:t>
      </w:r>
      <w:r w:rsidR="000360EF">
        <w:t xml:space="preserve">performance of stabilized </w:t>
      </w:r>
      <w:r w:rsidR="00BA1214">
        <w:t xml:space="preserve">sub-surface </w:t>
      </w:r>
      <w:r w:rsidR="000360EF">
        <w:t>soil</w:t>
      </w:r>
      <w:r w:rsidR="0025416D">
        <w:t xml:space="preserve"> under loading condition</w:t>
      </w:r>
      <w:r w:rsidR="00286FB7">
        <w:t>.</w:t>
      </w:r>
      <w:r w:rsidR="0069650F">
        <w:t xml:space="preserve"> The monitoring of slope stability is extremely effective and important specially in cold regions </w:t>
      </w:r>
      <w:r w:rsidR="00897D99">
        <w:t>considering</w:t>
      </w:r>
      <w:r w:rsidR="0069650F">
        <w:t xml:space="preserve"> the </w:t>
      </w:r>
      <w:r w:rsidR="00FB1184">
        <w:t xml:space="preserve">negative effects of </w:t>
      </w:r>
      <w:r w:rsidR="0069650F">
        <w:t>freeze and thaw cycles to ensure safety</w:t>
      </w:r>
      <w:r w:rsidR="0025416D">
        <w:t>,</w:t>
      </w:r>
      <w:r w:rsidR="0069650F">
        <w:t xml:space="preserve"> resilien</w:t>
      </w:r>
      <w:r w:rsidR="0025416D">
        <w:t>cy of structure</w:t>
      </w:r>
      <w:r w:rsidR="00BA1214">
        <w:t>, postconstruction deformation</w:t>
      </w:r>
      <w:r w:rsidR="0025416D">
        <w:t xml:space="preserve"> and to develop effective solutions to the problems related to road design (</w:t>
      </w:r>
      <w:r w:rsidR="005F1F7F">
        <w:t>Yi</w:t>
      </w:r>
      <w:r w:rsidR="0069650F">
        <w:t xml:space="preserve"> et al., 2014; </w:t>
      </w:r>
      <w:proofErr w:type="spellStart"/>
      <w:r w:rsidR="0069650F">
        <w:t>Maadani</w:t>
      </w:r>
      <w:proofErr w:type="spellEnd"/>
      <w:r w:rsidR="0069650F">
        <w:t xml:space="preserve"> eta al., 2014)</w:t>
      </w:r>
      <w:r w:rsidR="00435492">
        <w:t>.</w:t>
      </w:r>
      <w:r w:rsidR="00BA1214">
        <w:t xml:space="preserve"> </w:t>
      </w:r>
    </w:p>
    <w:p w14:paraId="03B762EB" w14:textId="46C60013" w:rsidR="003407BB" w:rsidRDefault="003407BB" w:rsidP="00C711FD">
      <w:pPr>
        <w:pStyle w:val="NormalIndent"/>
      </w:pPr>
      <w:r>
        <w:t xml:space="preserve">In this study, we conducted </w:t>
      </w:r>
      <w:proofErr w:type="gramStart"/>
      <w:r>
        <w:t>a large number of</w:t>
      </w:r>
      <w:proofErr w:type="gramEnd"/>
      <w:r>
        <w:t xml:space="preserve"> uniaxial compression and double punch </w:t>
      </w:r>
      <w:r w:rsidR="00666607">
        <w:t xml:space="preserve">tensile </w:t>
      </w:r>
      <w:r w:rsidR="001224C4">
        <w:t>tests under</w:t>
      </w:r>
      <w:r>
        <w:t xml:space="preserve"> three </w:t>
      </w:r>
      <w:r>
        <w:t>different loading rates</w:t>
      </w:r>
      <w:r w:rsidR="001224C4">
        <w:t xml:space="preserve">. The crack initiation and the limitation of </w:t>
      </w:r>
      <w:r w:rsidR="004555F5">
        <w:t xml:space="preserve">crack </w:t>
      </w:r>
      <w:r w:rsidR="001224C4">
        <w:t xml:space="preserve">propagation under </w:t>
      </w:r>
      <w:r w:rsidR="00235087">
        <w:t>different curing period</w:t>
      </w:r>
      <w:r w:rsidR="00067C0A">
        <w:t>s</w:t>
      </w:r>
      <w:r w:rsidR="00235087">
        <w:t xml:space="preserve">, loading rate and freeze and thaw cycles </w:t>
      </w:r>
      <w:r w:rsidR="00EF2AF2">
        <w:t xml:space="preserve">indicate </w:t>
      </w:r>
      <w:r w:rsidR="00235087">
        <w:t>the micro level deformation.</w:t>
      </w:r>
    </w:p>
    <w:p w14:paraId="479F4045" w14:textId="77777777" w:rsidR="003407BB" w:rsidRPr="00C711FD" w:rsidRDefault="003407BB" w:rsidP="00C711FD">
      <w:pPr>
        <w:pStyle w:val="NormalIndent"/>
      </w:pPr>
    </w:p>
    <w:p w14:paraId="44A656D0" w14:textId="435503C3" w:rsidR="0084325B" w:rsidRDefault="00235087" w:rsidP="00A517D7">
      <w:pPr>
        <w:pStyle w:val="Heading1"/>
      </w:pPr>
      <w:r>
        <w:t xml:space="preserve">Physical properties and Experimental procedure </w:t>
      </w:r>
    </w:p>
    <w:p w14:paraId="2F7E1AB2" w14:textId="7D850304" w:rsidR="00235087" w:rsidRDefault="00271949" w:rsidP="00235087">
      <w:r>
        <w:t xml:space="preserve">The soil collected for this study is silty clayey soil </w:t>
      </w:r>
      <w:r w:rsidR="004555F5">
        <w:t xml:space="preserve">which </w:t>
      </w:r>
      <w:r>
        <w:t xml:space="preserve">was dry sieved through US mesh </w:t>
      </w:r>
      <w:r w:rsidR="004555F5">
        <w:t xml:space="preserve">size </w:t>
      </w:r>
      <w:r>
        <w:t xml:space="preserve">number 8 (i.e., &gt;2.36 mm). The physical properties of both soil and lime </w:t>
      </w:r>
      <w:r w:rsidR="00CB0106">
        <w:t>are</w:t>
      </w:r>
      <w:r>
        <w:t xml:space="preserve"> given in </w:t>
      </w:r>
      <w:r w:rsidRPr="00D21F57">
        <w:t>Table 1</w:t>
      </w:r>
      <w:r w:rsidRPr="009B3712">
        <w:t>.</w:t>
      </w:r>
    </w:p>
    <w:p w14:paraId="451541A7" w14:textId="31A82F05" w:rsidR="00271949" w:rsidRDefault="00271949" w:rsidP="00271949">
      <w:pPr>
        <w:pStyle w:val="NormalIndent"/>
      </w:pPr>
      <w:r>
        <w:t>The soil was initially air</w:t>
      </w:r>
      <w:r w:rsidR="004555F5">
        <w:t xml:space="preserve"> </w:t>
      </w:r>
      <w:r>
        <w:t xml:space="preserve">dried and then mixed with </w:t>
      </w:r>
      <w:r w:rsidR="00CB0106">
        <w:t xml:space="preserve">required optimum amount of water and lime </w:t>
      </w:r>
      <w:r w:rsidR="004555F5">
        <w:t xml:space="preserve">content </w:t>
      </w:r>
      <w:r w:rsidR="00CB0106">
        <w:t xml:space="preserve">followed by compaction. Then the compacted samples were kept in covered in plastic containers for the tests. In this study, 28 days of curing of lime-soil mixture is assumed to be enough time for the mixture to reach approximately strength. The samples were extracted after 28 days of curing and then covered with aluminum foil followed by </w:t>
      </w:r>
      <w:r w:rsidR="003F06C5">
        <w:t>vacuumed plastic bags to be used for freezing and thawing.</w:t>
      </w:r>
    </w:p>
    <w:p w14:paraId="18053D57" w14:textId="2B0FE29D" w:rsidR="003F06C5" w:rsidRDefault="003F06C5" w:rsidP="00271949">
      <w:pPr>
        <w:pStyle w:val="NormalIndent"/>
      </w:pPr>
      <w:r>
        <w:t xml:space="preserve">The setup used for the uniaxial compression tests and double punch tests are given in </w:t>
      </w:r>
      <w:r w:rsidRPr="00D21F57">
        <w:t xml:space="preserve">Figure </w:t>
      </w:r>
      <w:r w:rsidR="004555F5" w:rsidRPr="00D21F57">
        <w:t>1</w:t>
      </w:r>
      <w:r w:rsidR="004555F5">
        <w:t>. It</w:t>
      </w:r>
      <w:r>
        <w:t xml:space="preserve"> is worth noting that in this study only </w:t>
      </w:r>
      <w:r w:rsidR="004555F5">
        <w:t xml:space="preserve">the </w:t>
      </w:r>
      <w:r>
        <w:t>axial strain was recorded for both type of tests.</w:t>
      </w:r>
    </w:p>
    <w:p w14:paraId="00D5778E" w14:textId="77777777" w:rsidR="003F06C5" w:rsidRDefault="003F06C5" w:rsidP="00271949">
      <w:pPr>
        <w:pStyle w:val="NormalIndent"/>
      </w:pPr>
    </w:p>
    <w:p w14:paraId="12458053" w14:textId="3D836B9C" w:rsidR="003F06C5" w:rsidRPr="0066093D" w:rsidRDefault="003F06C5" w:rsidP="0066093D">
      <w:pPr>
        <w:pStyle w:val="Caption"/>
        <w:keepNext/>
      </w:pPr>
      <w:r w:rsidRPr="003F06C5">
        <w:t xml:space="preserve">Table </w:t>
      </w:r>
      <w:r w:rsidRPr="003F06C5">
        <w:fldChar w:fldCharType="begin"/>
      </w:r>
      <w:r w:rsidRPr="003F06C5">
        <w:instrText xml:space="preserve"> SEQ Table \* ARABIC </w:instrText>
      </w:r>
      <w:r w:rsidRPr="003F06C5">
        <w:fldChar w:fldCharType="separate"/>
      </w:r>
      <w:r w:rsidR="00D21F57">
        <w:rPr>
          <w:noProof/>
        </w:rPr>
        <w:t>1</w:t>
      </w:r>
      <w:r w:rsidRPr="003F06C5">
        <w:fldChar w:fldCharType="end"/>
      </w:r>
      <w:r w:rsidRPr="003F06C5">
        <w:t xml:space="preserve"> </w:t>
      </w:r>
      <w:r w:rsidR="00704D83" w:rsidRPr="0066093D">
        <w:t>Physical</w:t>
      </w:r>
      <w:r w:rsidRPr="0066093D">
        <w:t xml:space="preserve"> properties of soil and lim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503"/>
        <w:gridCol w:w="2504"/>
      </w:tblGrid>
      <w:tr w:rsidR="00704D83" w:rsidRPr="00704D83" w14:paraId="28BD32F6" w14:textId="77777777" w:rsidTr="00704D83">
        <w:tc>
          <w:tcPr>
            <w:tcW w:w="2503" w:type="dxa"/>
            <w:tcBorders>
              <w:bottom w:val="single" w:sz="4" w:space="0" w:color="auto"/>
            </w:tcBorders>
          </w:tcPr>
          <w:p w14:paraId="00335310" w14:textId="223B1DFB" w:rsidR="00704D83" w:rsidRPr="00704D83" w:rsidRDefault="00704D83" w:rsidP="00704D83">
            <w:pPr>
              <w:pStyle w:val="NormalIndent"/>
              <w:ind w:firstLine="0"/>
              <w:jc w:val="center"/>
            </w:pPr>
            <w:r w:rsidRPr="00704D83">
              <w:t>Property</w:t>
            </w:r>
          </w:p>
        </w:tc>
        <w:tc>
          <w:tcPr>
            <w:tcW w:w="2504" w:type="dxa"/>
            <w:tcBorders>
              <w:bottom w:val="single" w:sz="4" w:space="0" w:color="auto"/>
            </w:tcBorders>
          </w:tcPr>
          <w:p w14:paraId="4C064CCD" w14:textId="144FAA8A" w:rsidR="00704D83" w:rsidRPr="00704D83" w:rsidRDefault="00704D83" w:rsidP="00704D83">
            <w:pPr>
              <w:pStyle w:val="NormalIndent"/>
              <w:ind w:firstLine="0"/>
              <w:jc w:val="center"/>
            </w:pPr>
            <w:r w:rsidRPr="00704D83">
              <w:t>Value</w:t>
            </w:r>
          </w:p>
        </w:tc>
      </w:tr>
      <w:tr w:rsidR="00D87BD0" w:rsidRPr="00704D83" w14:paraId="4A8295E0" w14:textId="77777777" w:rsidTr="00704D83">
        <w:tc>
          <w:tcPr>
            <w:tcW w:w="2503" w:type="dxa"/>
            <w:tcBorders>
              <w:top w:val="nil"/>
              <w:bottom w:val="nil"/>
            </w:tcBorders>
          </w:tcPr>
          <w:p w14:paraId="17144D5D" w14:textId="77777777" w:rsidR="00D87BD0" w:rsidRPr="003F06C5" w:rsidRDefault="00D87BD0" w:rsidP="0066093D">
            <w:pPr>
              <w:pStyle w:val="NormalIndent"/>
              <w:ind w:firstLine="0"/>
              <w:jc w:val="center"/>
            </w:pPr>
            <w:r w:rsidRPr="003F06C5">
              <w:t xml:space="preserve">Natural soil Bulk </w:t>
            </w:r>
          </w:p>
          <w:p w14:paraId="069C7DB2" w14:textId="00E89B5E" w:rsidR="00D87BD0" w:rsidRPr="00704D83" w:rsidRDefault="00D87BD0" w:rsidP="0066093D">
            <w:pPr>
              <w:pStyle w:val="NormalIndent"/>
              <w:ind w:firstLine="0"/>
              <w:jc w:val="center"/>
            </w:pPr>
            <w:r w:rsidRPr="003F06C5">
              <w:t>density (kg/m3)</w:t>
            </w:r>
          </w:p>
        </w:tc>
        <w:tc>
          <w:tcPr>
            <w:tcW w:w="2504" w:type="dxa"/>
            <w:tcBorders>
              <w:top w:val="nil"/>
              <w:bottom w:val="nil"/>
            </w:tcBorders>
          </w:tcPr>
          <w:p w14:paraId="3C8EBA01" w14:textId="769D0990" w:rsidR="00D87BD0" w:rsidRPr="00704D83" w:rsidRDefault="00D87BD0" w:rsidP="0066093D">
            <w:pPr>
              <w:pStyle w:val="NormalIndent"/>
              <w:ind w:firstLine="0"/>
              <w:jc w:val="center"/>
            </w:pPr>
            <w:r w:rsidRPr="003F06C5">
              <w:t>2030</w:t>
            </w:r>
          </w:p>
        </w:tc>
      </w:tr>
      <w:tr w:rsidR="00D87BD0" w:rsidRPr="00704D83" w14:paraId="5F6A108D" w14:textId="77777777" w:rsidTr="00704D83">
        <w:tc>
          <w:tcPr>
            <w:tcW w:w="2503" w:type="dxa"/>
            <w:tcBorders>
              <w:top w:val="nil"/>
              <w:bottom w:val="nil"/>
            </w:tcBorders>
          </w:tcPr>
          <w:p w14:paraId="0184BDCC" w14:textId="77777777" w:rsidR="00D87BD0" w:rsidRPr="003F06C5" w:rsidRDefault="00D87BD0" w:rsidP="0066093D">
            <w:pPr>
              <w:pStyle w:val="NormalIndent"/>
              <w:ind w:firstLine="0"/>
              <w:jc w:val="center"/>
            </w:pPr>
            <w:r w:rsidRPr="003F06C5">
              <w:t>Lime-soil bulk</w:t>
            </w:r>
          </w:p>
          <w:p w14:paraId="0EBC803B" w14:textId="5C71EA17" w:rsidR="00D87BD0" w:rsidRPr="00704D83" w:rsidRDefault="00D87BD0" w:rsidP="0066093D">
            <w:pPr>
              <w:pStyle w:val="NormalIndent"/>
              <w:ind w:firstLine="0"/>
              <w:jc w:val="center"/>
            </w:pPr>
            <w:r w:rsidRPr="003F06C5">
              <w:t>density1 (kg/m3)</w:t>
            </w:r>
          </w:p>
        </w:tc>
        <w:tc>
          <w:tcPr>
            <w:tcW w:w="2504" w:type="dxa"/>
            <w:tcBorders>
              <w:top w:val="nil"/>
              <w:bottom w:val="nil"/>
            </w:tcBorders>
          </w:tcPr>
          <w:p w14:paraId="70900058" w14:textId="192E49ED" w:rsidR="00D87BD0" w:rsidRPr="00704D83" w:rsidRDefault="00D87BD0" w:rsidP="0066093D">
            <w:pPr>
              <w:pStyle w:val="NormalIndent"/>
              <w:ind w:firstLine="0"/>
              <w:jc w:val="center"/>
            </w:pPr>
            <w:r w:rsidRPr="003F06C5">
              <w:t>2146</w:t>
            </w:r>
          </w:p>
        </w:tc>
      </w:tr>
      <w:tr w:rsidR="00D87BD0" w:rsidRPr="00704D83" w14:paraId="7DD6DA92" w14:textId="77777777" w:rsidTr="00704D83">
        <w:tc>
          <w:tcPr>
            <w:tcW w:w="2503" w:type="dxa"/>
            <w:tcBorders>
              <w:top w:val="nil"/>
              <w:bottom w:val="nil"/>
            </w:tcBorders>
          </w:tcPr>
          <w:p w14:paraId="1110B81D" w14:textId="2DDBB894" w:rsidR="00D87BD0" w:rsidRPr="00704D83" w:rsidRDefault="00D87BD0" w:rsidP="00D87BD0">
            <w:pPr>
              <w:pStyle w:val="NormalIndent"/>
              <w:ind w:firstLine="0"/>
              <w:jc w:val="center"/>
            </w:pPr>
            <w:r>
              <w:t xml:space="preserve">Sieve size of soil </w:t>
            </w:r>
          </w:p>
        </w:tc>
        <w:tc>
          <w:tcPr>
            <w:tcW w:w="2504" w:type="dxa"/>
            <w:tcBorders>
              <w:top w:val="nil"/>
              <w:bottom w:val="nil"/>
            </w:tcBorders>
          </w:tcPr>
          <w:p w14:paraId="4973E2F6" w14:textId="014F1E02" w:rsidR="00D87BD0" w:rsidRPr="00704D83" w:rsidRDefault="00D87BD0" w:rsidP="00D87BD0">
            <w:pPr>
              <w:pStyle w:val="NormalIndent"/>
              <w:ind w:firstLine="0"/>
              <w:jc w:val="center"/>
            </w:pPr>
            <w:r>
              <w:t xml:space="preserve">&gt;2.36 </w:t>
            </w:r>
            <w:r w:rsidR="009B3712">
              <w:t>milli</w:t>
            </w:r>
            <w:r>
              <w:t>meter</w:t>
            </w:r>
          </w:p>
        </w:tc>
      </w:tr>
      <w:tr w:rsidR="00D87BD0" w:rsidRPr="00704D83" w14:paraId="25C5C2DB" w14:textId="77777777" w:rsidTr="00704D83">
        <w:tc>
          <w:tcPr>
            <w:tcW w:w="2503" w:type="dxa"/>
            <w:tcBorders>
              <w:top w:val="nil"/>
              <w:bottom w:val="nil"/>
            </w:tcBorders>
          </w:tcPr>
          <w:p w14:paraId="368BFFC3" w14:textId="418C2986" w:rsidR="00D87BD0" w:rsidRPr="00704D83" w:rsidRDefault="00D87BD0" w:rsidP="00D87BD0">
            <w:pPr>
              <w:pStyle w:val="NormalIndent"/>
              <w:ind w:firstLine="0"/>
              <w:jc w:val="center"/>
            </w:pPr>
            <w:r>
              <w:t>Sieve size of lime</w:t>
            </w:r>
          </w:p>
        </w:tc>
        <w:tc>
          <w:tcPr>
            <w:tcW w:w="2504" w:type="dxa"/>
            <w:tcBorders>
              <w:top w:val="nil"/>
              <w:bottom w:val="nil"/>
            </w:tcBorders>
          </w:tcPr>
          <w:p w14:paraId="33DFA4E5" w14:textId="2701B27E" w:rsidR="00D87BD0" w:rsidRPr="00704D83" w:rsidRDefault="00D87BD0" w:rsidP="00D87BD0">
            <w:pPr>
              <w:pStyle w:val="NormalIndent"/>
              <w:ind w:firstLine="0"/>
              <w:jc w:val="center"/>
            </w:pPr>
            <w:r>
              <w:t>0-1.5 micro-meter</w:t>
            </w:r>
          </w:p>
        </w:tc>
      </w:tr>
      <w:tr w:rsidR="00D87BD0" w:rsidRPr="00704D83" w14:paraId="0C14311A" w14:textId="77777777" w:rsidTr="00704D83">
        <w:tc>
          <w:tcPr>
            <w:tcW w:w="2503" w:type="dxa"/>
            <w:tcBorders>
              <w:top w:val="nil"/>
            </w:tcBorders>
          </w:tcPr>
          <w:p w14:paraId="2ED100FC" w14:textId="56D94FD9" w:rsidR="00D87BD0" w:rsidRPr="00704D83" w:rsidRDefault="00D87BD0" w:rsidP="00D87BD0">
            <w:pPr>
              <w:pStyle w:val="NormalIndent"/>
              <w:ind w:firstLine="0"/>
              <w:jc w:val="center"/>
            </w:pPr>
            <w:r>
              <w:t>Water content (%)</w:t>
            </w:r>
          </w:p>
        </w:tc>
        <w:tc>
          <w:tcPr>
            <w:tcW w:w="2504" w:type="dxa"/>
            <w:tcBorders>
              <w:top w:val="nil"/>
            </w:tcBorders>
          </w:tcPr>
          <w:p w14:paraId="231F8A95" w14:textId="27322630" w:rsidR="00D87BD0" w:rsidRPr="00704D83" w:rsidRDefault="00D87BD0" w:rsidP="00D87BD0">
            <w:pPr>
              <w:pStyle w:val="NormalIndent"/>
              <w:ind w:firstLine="0"/>
              <w:jc w:val="center"/>
            </w:pPr>
            <w:r>
              <w:t xml:space="preserve">14.5 </w:t>
            </w:r>
          </w:p>
        </w:tc>
      </w:tr>
    </w:tbl>
    <w:p w14:paraId="0810F2D4" w14:textId="10DF7C13" w:rsidR="00D87BD0" w:rsidRPr="00D87BD0" w:rsidRDefault="00D87BD0" w:rsidP="00D87BD0">
      <w:pPr>
        <w:suppressAutoHyphens w:val="0"/>
        <w:overflowPunct w:val="0"/>
        <w:autoSpaceDN w:val="0"/>
        <w:adjustRightInd w:val="0"/>
        <w:ind w:left="284"/>
        <w:textAlignment w:val="baseline"/>
        <w:rPr>
          <w:rFonts w:ascii="Arial" w:hAnsi="Arial"/>
          <w:snapToGrid w:val="0"/>
          <w:sz w:val="18"/>
          <w:lang w:eastAsia="fr-FR"/>
        </w:rPr>
      </w:pPr>
      <w:r w:rsidRPr="00D87BD0">
        <w:rPr>
          <w:rFonts w:ascii="Arial" w:hAnsi="Arial"/>
          <w:snapToGrid w:val="0"/>
          <w:sz w:val="18"/>
          <w:vertAlign w:val="superscript"/>
          <w:lang w:eastAsia="fr-FR"/>
        </w:rPr>
        <w:t>1</w:t>
      </w:r>
      <w:r w:rsidRPr="00D87BD0">
        <w:rPr>
          <w:rFonts w:ascii="Arial" w:hAnsi="Arial"/>
          <w:snapToGrid w:val="0"/>
          <w:sz w:val="18"/>
          <w:lang w:eastAsia="fr-FR"/>
        </w:rPr>
        <w:t>De</w:t>
      </w:r>
      <w:r>
        <w:rPr>
          <w:rFonts w:ascii="Arial" w:hAnsi="Arial"/>
          <w:snapToGrid w:val="0"/>
          <w:sz w:val="18"/>
          <w:lang w:eastAsia="fr-FR"/>
        </w:rPr>
        <w:t>ns</w:t>
      </w:r>
      <w:r w:rsidRPr="00D87BD0">
        <w:rPr>
          <w:rFonts w:ascii="Arial" w:hAnsi="Arial"/>
          <w:snapToGrid w:val="0"/>
          <w:sz w:val="18"/>
          <w:lang w:eastAsia="fr-FR"/>
        </w:rPr>
        <w:t>ity of soil sample after two hours of mixing with</w:t>
      </w:r>
    </w:p>
    <w:p w14:paraId="0D407706" w14:textId="77777777" w:rsidR="00D87BD0" w:rsidRPr="00D87BD0" w:rsidRDefault="00D87BD0" w:rsidP="00D87BD0">
      <w:pPr>
        <w:suppressAutoHyphens w:val="0"/>
        <w:overflowPunct w:val="0"/>
        <w:autoSpaceDN w:val="0"/>
        <w:adjustRightInd w:val="0"/>
        <w:ind w:left="284"/>
        <w:textAlignment w:val="baseline"/>
        <w:rPr>
          <w:rFonts w:ascii="Arial" w:hAnsi="Arial"/>
          <w:snapToGrid w:val="0"/>
          <w:sz w:val="18"/>
          <w:lang w:eastAsia="fr-FR"/>
        </w:rPr>
      </w:pPr>
      <w:r w:rsidRPr="00D87BD0">
        <w:rPr>
          <w:rFonts w:ascii="Arial" w:hAnsi="Arial"/>
          <w:snapToGrid w:val="0"/>
          <w:sz w:val="18"/>
          <w:lang w:eastAsia="fr-FR"/>
        </w:rPr>
        <w:t xml:space="preserve">  lime</w:t>
      </w:r>
    </w:p>
    <w:p w14:paraId="7D22EA02" w14:textId="68A7AB68" w:rsidR="00D87BD0" w:rsidRDefault="00D87BD0" w:rsidP="00D87BD0">
      <w:pPr>
        <w:suppressAutoHyphens w:val="0"/>
        <w:overflowPunct w:val="0"/>
        <w:autoSpaceDN w:val="0"/>
        <w:adjustRightInd w:val="0"/>
        <w:ind w:firstLine="284"/>
        <w:textAlignment w:val="baseline"/>
        <w:rPr>
          <w:rFonts w:ascii="Arial" w:hAnsi="Arial"/>
          <w:snapToGrid w:val="0"/>
          <w:sz w:val="18"/>
          <w:lang w:eastAsia="fr-FR"/>
        </w:rPr>
      </w:pPr>
      <w:r w:rsidRPr="00D87BD0">
        <w:rPr>
          <w:rFonts w:ascii="Arial" w:hAnsi="Arial"/>
          <w:snapToGrid w:val="0"/>
          <w:sz w:val="18"/>
          <w:vertAlign w:val="superscript"/>
          <w:lang w:eastAsia="fr-FR"/>
        </w:rPr>
        <w:t>2</w:t>
      </w:r>
      <w:r w:rsidRPr="00D87BD0">
        <w:rPr>
          <w:rFonts w:ascii="Arial" w:hAnsi="Arial"/>
          <w:snapToGrid w:val="0"/>
          <w:sz w:val="18"/>
          <w:lang w:eastAsia="fr-FR"/>
        </w:rPr>
        <w:t>water content of specimens at time of preparation</w:t>
      </w:r>
    </w:p>
    <w:p w14:paraId="0367B211" w14:textId="3C26DE43" w:rsidR="00D87BD0" w:rsidRDefault="00D87BD0" w:rsidP="00D87BD0">
      <w:pPr>
        <w:pStyle w:val="NormalIndent"/>
        <w:rPr>
          <w:lang w:eastAsia="fr-FR"/>
        </w:rPr>
      </w:pPr>
    </w:p>
    <w:p w14:paraId="3A2990FF" w14:textId="7D00B893" w:rsidR="00D87BD0" w:rsidRDefault="00E2767E" w:rsidP="00D87BD0">
      <w:pPr>
        <w:pStyle w:val="NormalIndent"/>
        <w:rPr>
          <w:lang w:eastAsia="fr-FR"/>
        </w:rPr>
      </w:pPr>
      <w:r>
        <w:rPr>
          <w:noProof/>
          <w:lang w:eastAsia="fr-FR"/>
        </w:rPr>
        <w:lastRenderedPageBreak/>
        <w:drawing>
          <wp:inline distT="0" distB="0" distL="0" distR="0" wp14:anchorId="2DFEEB97" wp14:editId="1D7BD3FC">
            <wp:extent cx="3054449" cy="2651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4449" cy="2651760"/>
                    </a:xfrm>
                    <a:prstGeom prst="rect">
                      <a:avLst/>
                    </a:prstGeom>
                    <a:noFill/>
                  </pic:spPr>
                </pic:pic>
              </a:graphicData>
            </a:graphic>
          </wp:inline>
        </w:drawing>
      </w:r>
    </w:p>
    <w:p w14:paraId="6DC0B33B" w14:textId="649B7348" w:rsidR="00E2767E" w:rsidRPr="00E2767E" w:rsidRDefault="00E2767E" w:rsidP="00E2767E">
      <w:pPr>
        <w:pStyle w:val="Caption"/>
      </w:pPr>
      <w:r w:rsidRPr="00E2767E">
        <w:t xml:space="preserve">Figure </w:t>
      </w:r>
      <w:r>
        <w:t>1</w:t>
      </w:r>
      <w:r w:rsidRPr="00E2767E">
        <w:t xml:space="preserve">. Setup for the </w:t>
      </w:r>
      <w:r>
        <w:t>Compression test and Double punch test</w:t>
      </w:r>
      <w:r w:rsidRPr="00E2767E">
        <w:t xml:space="preserve">. </w:t>
      </w:r>
    </w:p>
    <w:p w14:paraId="642291E4" w14:textId="04AEB244" w:rsidR="00C354B4" w:rsidRDefault="00E2767E" w:rsidP="00C354B4">
      <w:pPr>
        <w:pStyle w:val="Heading1"/>
      </w:pPr>
      <w:r>
        <w:t>Results and Analysis</w:t>
      </w:r>
    </w:p>
    <w:p w14:paraId="35595B55" w14:textId="7FD525EE" w:rsidR="004A54D8" w:rsidRDefault="00E2767E" w:rsidP="004A54D8">
      <w:pPr>
        <w:pStyle w:val="NormalIndent"/>
      </w:pPr>
      <w:r>
        <w:t xml:space="preserve">The post failure deformed samples </w:t>
      </w:r>
      <w:r w:rsidR="0066093D">
        <w:t xml:space="preserve">without freeze and thaw effect </w:t>
      </w:r>
      <w:r>
        <w:t xml:space="preserve">under both compression tests and </w:t>
      </w:r>
      <w:r w:rsidR="0066093D">
        <w:t xml:space="preserve">double punch tests are given in </w:t>
      </w:r>
      <w:r w:rsidR="0066093D" w:rsidRPr="00D21F57">
        <w:t>Figure 2</w:t>
      </w:r>
      <w:r w:rsidR="0066093D">
        <w:t xml:space="preserve"> and </w:t>
      </w:r>
      <w:r w:rsidR="0066093D" w:rsidRPr="00D21F57">
        <w:t>Figure 3</w:t>
      </w:r>
      <w:r w:rsidR="0066093D">
        <w:t xml:space="preserve">, while the deformed samples with freeze and thaw effect under both compression tests and double punch tests are given in </w:t>
      </w:r>
      <w:r w:rsidR="0066093D" w:rsidRPr="00D21F57">
        <w:t>Figure 4</w:t>
      </w:r>
      <w:r w:rsidR="0066093D">
        <w:t xml:space="preserve"> and </w:t>
      </w:r>
      <w:r w:rsidR="0066093D" w:rsidRPr="00D21F57">
        <w:t>Figure 5</w:t>
      </w:r>
      <w:r w:rsidR="0066093D">
        <w:t>.</w:t>
      </w:r>
    </w:p>
    <w:p w14:paraId="2F1D24E1" w14:textId="34FDA8B4" w:rsidR="00621A53" w:rsidRDefault="00621A53" w:rsidP="004A54D8">
      <w:pPr>
        <w:pStyle w:val="NormalIndent"/>
      </w:pPr>
      <w:r>
        <w:t xml:space="preserve">The results show </w:t>
      </w:r>
      <w:r w:rsidR="00904F3F">
        <w:t xml:space="preserve">under compression loading (Figure 2) </w:t>
      </w:r>
      <w:r>
        <w:t xml:space="preserve">that at lower deformation </w:t>
      </w:r>
      <w:r w:rsidR="00904F3F">
        <w:t xml:space="preserve">rate (1 mm/min.), the deformation is unique passing through section of sample but at higher deformation rate (9 mm/min.), the deformation is limited to top one-quarter area while at 3mm/min. </w:t>
      </w:r>
      <w:r w:rsidR="00EF2AF2">
        <w:t xml:space="preserve">The </w:t>
      </w:r>
      <w:r w:rsidR="00904F3F">
        <w:t xml:space="preserve">samples exhibit mix mode deformation. It is because at slow loading, the sample has enough time </w:t>
      </w:r>
      <w:r w:rsidR="001F43E4">
        <w:t xml:space="preserve">to pass stress on granular level, however, at higher loading rate the sample has not enough time to distribute the load throughout the section, but the micro cracks join each other in local area leading to wide crack. It is worth noting that this pattern is consistent with curing period. Moreover, the macro-scale deformation pattern is not unique under the double punch tests (Figure 3) except at lower </w:t>
      </w:r>
      <w:r w:rsidR="002D1510">
        <w:t xml:space="preserve">loading rate. It is because, the contact area of puncher of double punch test to the sample is very small causing less </w:t>
      </w:r>
      <w:proofErr w:type="spellStart"/>
      <w:r w:rsidR="002D1510">
        <w:t>visco</w:t>
      </w:r>
      <w:proofErr w:type="spellEnd"/>
      <w:r w:rsidR="002D1510">
        <w:t xml:space="preserve">-plastic deformation due to the loading. </w:t>
      </w:r>
    </w:p>
    <w:p w14:paraId="07110638" w14:textId="378F4CB3" w:rsidR="002D1510" w:rsidRDefault="002D1510" w:rsidP="004A54D8">
      <w:pPr>
        <w:pStyle w:val="NormalIndent"/>
      </w:pPr>
      <w:r>
        <w:t xml:space="preserve">The deformation patter and crack appearance of samples changes under compression tests after freeze and thaw cycles (Figure 4). The change in is more visible at lower loading rate </w:t>
      </w:r>
      <w:r w:rsidR="00794B20">
        <w:t xml:space="preserve">as compared to the higher loading rate. </w:t>
      </w:r>
      <w:r w:rsidR="00794B20" w:rsidRPr="00794B20">
        <w:t xml:space="preserve">The lower loading rate (1mm/min) tends to yield deformation pattern </w:t>
      </w:r>
      <w:proofErr w:type="gramStart"/>
      <w:r w:rsidR="00794B20" w:rsidRPr="00794B20">
        <w:t>similar to</w:t>
      </w:r>
      <w:proofErr w:type="gramEnd"/>
      <w:r w:rsidR="00794B20" w:rsidRPr="00794B20">
        <w:t xml:space="preserve"> higher loading rate (9mm/min). </w:t>
      </w:r>
      <w:r w:rsidR="00794B20">
        <w:t>It is because, internal changes occur to freezing and thawing. The freezing of available water in sample leads to swelling of sample leading to release the energy stored due to compaction causing a particles rearrangement after a thawing. However, the change in deformation patter</w:t>
      </w:r>
      <w:r w:rsidR="003E7C2E">
        <w:t>n in samples</w:t>
      </w:r>
      <w:r w:rsidR="00794B20">
        <w:t xml:space="preserve"> with freeze and thaw cycle </w:t>
      </w:r>
      <w:r w:rsidR="003E7C2E">
        <w:t>are</w:t>
      </w:r>
      <w:r w:rsidR="00794B20">
        <w:t xml:space="preserve"> not visible </w:t>
      </w:r>
      <w:r w:rsidR="003E7C2E">
        <w:t>under double punch tests (Figure 5).</w:t>
      </w:r>
    </w:p>
    <w:p w14:paraId="7AD29DE8" w14:textId="77777777" w:rsidR="00E2767E" w:rsidRDefault="00E2767E" w:rsidP="00436F8A">
      <w:pPr>
        <w:pStyle w:val="Figure"/>
      </w:pPr>
    </w:p>
    <w:p w14:paraId="5C0963EA" w14:textId="3428B934" w:rsidR="007D65EE" w:rsidRDefault="007D65EE" w:rsidP="007D65EE">
      <w:pPr>
        <w:pStyle w:val="NormalIndent"/>
      </w:pPr>
    </w:p>
    <w:p w14:paraId="1955D4A3" w14:textId="0CCB3567" w:rsidR="0066093D" w:rsidRDefault="0066093D" w:rsidP="007D65EE">
      <w:pPr>
        <w:pStyle w:val="NormalIndent"/>
      </w:pPr>
    </w:p>
    <w:p w14:paraId="6ACC6F21" w14:textId="2A65D733" w:rsidR="0066093D" w:rsidRDefault="00184246" w:rsidP="007D65EE">
      <w:pPr>
        <w:pStyle w:val="NormalIndent"/>
      </w:pPr>
      <w:r>
        <w:rPr>
          <w:noProof/>
        </w:rPr>
        <w:drawing>
          <wp:inline distT="0" distB="0" distL="0" distR="0" wp14:anchorId="002E7728" wp14:editId="3D90763A">
            <wp:extent cx="2997225" cy="23682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97225" cy="2368296"/>
                    </a:xfrm>
                    <a:prstGeom prst="rect">
                      <a:avLst/>
                    </a:prstGeom>
                    <a:noFill/>
                  </pic:spPr>
                </pic:pic>
              </a:graphicData>
            </a:graphic>
          </wp:inline>
        </w:drawing>
      </w:r>
    </w:p>
    <w:p w14:paraId="5D0E928C" w14:textId="183F3B7C" w:rsidR="00184246" w:rsidRDefault="00184246" w:rsidP="00184246">
      <w:pPr>
        <w:pStyle w:val="Caption"/>
      </w:pPr>
      <w:r w:rsidRPr="00E2767E">
        <w:t xml:space="preserve">Figure </w:t>
      </w:r>
      <w:r>
        <w:t>2</w:t>
      </w:r>
      <w:r w:rsidRPr="00E2767E">
        <w:t xml:space="preserve">. </w:t>
      </w:r>
      <w:r w:rsidRPr="00184246">
        <w:t>Post-failure photos of UCS test samples at different applied deformation rates and curing period</w:t>
      </w:r>
      <w:r w:rsidR="00067C0A">
        <w:t>s</w:t>
      </w:r>
      <w:r w:rsidRPr="00184246">
        <w:t>.</w:t>
      </w:r>
    </w:p>
    <w:p w14:paraId="4CD9B473" w14:textId="77777777" w:rsidR="00067C0A" w:rsidRPr="00067C0A" w:rsidRDefault="00067C0A" w:rsidP="00067C0A">
      <w:pPr>
        <w:pStyle w:val="NormalIndent"/>
      </w:pPr>
    </w:p>
    <w:p w14:paraId="1FFD8CC8" w14:textId="1FCEAF22" w:rsidR="00184246" w:rsidRDefault="00184246" w:rsidP="007D65EE">
      <w:pPr>
        <w:pStyle w:val="NormalIndent"/>
      </w:pPr>
      <w:r>
        <w:rPr>
          <w:noProof/>
        </w:rPr>
        <w:drawing>
          <wp:inline distT="0" distB="0" distL="0" distR="0" wp14:anchorId="5F604625" wp14:editId="42760424">
            <wp:extent cx="3070236" cy="21031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b="15461"/>
                    <a:stretch/>
                  </pic:blipFill>
                  <pic:spPr bwMode="auto">
                    <a:xfrm>
                      <a:off x="0" y="0"/>
                      <a:ext cx="3070236" cy="2103120"/>
                    </a:xfrm>
                    <a:prstGeom prst="rect">
                      <a:avLst/>
                    </a:prstGeom>
                    <a:noFill/>
                    <a:ln>
                      <a:noFill/>
                    </a:ln>
                    <a:extLst>
                      <a:ext uri="{53640926-AAD7-44D8-BBD7-CCE9431645EC}">
                        <a14:shadowObscured xmlns:a14="http://schemas.microsoft.com/office/drawing/2010/main"/>
                      </a:ext>
                    </a:extLst>
                  </pic:spPr>
                </pic:pic>
              </a:graphicData>
            </a:graphic>
          </wp:inline>
        </w:drawing>
      </w:r>
    </w:p>
    <w:p w14:paraId="392DFAEF" w14:textId="2238BAA5" w:rsidR="00184246" w:rsidRDefault="00184246" w:rsidP="00184246">
      <w:pPr>
        <w:pStyle w:val="Caption"/>
      </w:pPr>
      <w:bookmarkStart w:id="1" w:name="_Hlk104369402"/>
      <w:r w:rsidRPr="00E2767E">
        <w:t xml:space="preserve">Figure </w:t>
      </w:r>
      <w:r>
        <w:t>3</w:t>
      </w:r>
      <w:r w:rsidRPr="00E2767E">
        <w:t xml:space="preserve">. </w:t>
      </w:r>
      <w:r w:rsidRPr="00184246">
        <w:t>Post-failure photos of Double punch test samples at different applied deformation rates and curing period</w:t>
      </w:r>
      <w:r w:rsidR="00067C0A">
        <w:t>s</w:t>
      </w:r>
      <w:r w:rsidRPr="00184246">
        <w:t>.</w:t>
      </w:r>
    </w:p>
    <w:bookmarkEnd w:id="1"/>
    <w:p w14:paraId="568539B6" w14:textId="77777777" w:rsidR="00F7734F" w:rsidRPr="00E2767E" w:rsidRDefault="00F7734F" w:rsidP="00F7734F">
      <w:pPr>
        <w:pStyle w:val="NormalIndent"/>
      </w:pPr>
    </w:p>
    <w:p w14:paraId="57217262" w14:textId="4CBF7EC4" w:rsidR="00184246" w:rsidRDefault="00F26519" w:rsidP="007D65EE">
      <w:pPr>
        <w:pStyle w:val="NormalIndent"/>
      </w:pPr>
      <w:r>
        <w:rPr>
          <w:noProof/>
        </w:rPr>
        <w:drawing>
          <wp:inline distT="0" distB="0" distL="0" distR="0" wp14:anchorId="4195DE10" wp14:editId="6B20DB3A">
            <wp:extent cx="3105161"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05161" cy="1828800"/>
                    </a:xfrm>
                    <a:prstGeom prst="rect">
                      <a:avLst/>
                    </a:prstGeom>
                    <a:noFill/>
                  </pic:spPr>
                </pic:pic>
              </a:graphicData>
            </a:graphic>
          </wp:inline>
        </w:drawing>
      </w:r>
    </w:p>
    <w:p w14:paraId="71BCCAA8" w14:textId="7482A4E7" w:rsidR="00F7734F" w:rsidRDefault="00F7734F" w:rsidP="00F7734F">
      <w:pPr>
        <w:pStyle w:val="Caption"/>
      </w:pPr>
      <w:r w:rsidRPr="00E2767E">
        <w:t xml:space="preserve">Figure </w:t>
      </w:r>
      <w:r>
        <w:t>4</w:t>
      </w:r>
      <w:r w:rsidRPr="00E2767E">
        <w:t xml:space="preserve">. </w:t>
      </w:r>
      <w:r w:rsidR="00621A53" w:rsidRPr="00621A53">
        <w:t>Post Failure photos of lime-soil mixture in freeze/thaw cycles under compression tests</w:t>
      </w:r>
      <w:r w:rsidRPr="00184246">
        <w:t>.</w:t>
      </w:r>
    </w:p>
    <w:p w14:paraId="52FD39D6" w14:textId="77777777" w:rsidR="00621A53" w:rsidRPr="00621A53" w:rsidRDefault="00621A53" w:rsidP="00621A53">
      <w:pPr>
        <w:pStyle w:val="NormalIndent"/>
      </w:pPr>
    </w:p>
    <w:p w14:paraId="6332BA5D" w14:textId="79FCBC63" w:rsidR="00F7734F" w:rsidRDefault="00F26519" w:rsidP="007D65EE">
      <w:pPr>
        <w:pStyle w:val="NormalIndent"/>
      </w:pPr>
      <w:r>
        <w:rPr>
          <w:noProof/>
        </w:rPr>
        <w:lastRenderedPageBreak/>
        <w:drawing>
          <wp:inline distT="0" distB="0" distL="0" distR="0" wp14:anchorId="0355031D" wp14:editId="5EA4390F">
            <wp:extent cx="3319219"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9219" cy="1828800"/>
                    </a:xfrm>
                    <a:prstGeom prst="rect">
                      <a:avLst/>
                    </a:prstGeom>
                    <a:noFill/>
                  </pic:spPr>
                </pic:pic>
              </a:graphicData>
            </a:graphic>
          </wp:inline>
        </w:drawing>
      </w:r>
    </w:p>
    <w:p w14:paraId="7299F6F7" w14:textId="647BE38B" w:rsidR="00621A53" w:rsidRDefault="00621A53" w:rsidP="00621A53">
      <w:pPr>
        <w:pStyle w:val="Caption"/>
      </w:pPr>
      <w:r w:rsidRPr="00E2767E">
        <w:t xml:space="preserve">Figure </w:t>
      </w:r>
      <w:r>
        <w:t>5</w:t>
      </w:r>
      <w:r w:rsidRPr="00E2767E">
        <w:t xml:space="preserve">. </w:t>
      </w:r>
      <w:r w:rsidRPr="00621A53">
        <w:t xml:space="preserve">Post Failure photos of lime-soil mixture in freeze/thaw cycles under </w:t>
      </w:r>
      <w:r>
        <w:t>double punch</w:t>
      </w:r>
      <w:r w:rsidRPr="00621A53">
        <w:t xml:space="preserve"> tests</w:t>
      </w:r>
      <w:r w:rsidRPr="00184246">
        <w:t>.</w:t>
      </w:r>
    </w:p>
    <w:p w14:paraId="27368BB2" w14:textId="4DDD6106" w:rsidR="00621A53" w:rsidRDefault="00621A53" w:rsidP="007D65EE">
      <w:pPr>
        <w:pStyle w:val="NormalIndent"/>
      </w:pPr>
    </w:p>
    <w:p w14:paraId="6C61F5D5" w14:textId="7DAD167B" w:rsidR="003E7C2E" w:rsidRPr="00153248" w:rsidRDefault="003E7C2E" w:rsidP="003E7C2E">
      <w:pPr>
        <w:pStyle w:val="Heading1"/>
        <w:numPr>
          <w:ilvl w:val="0"/>
          <w:numId w:val="0"/>
        </w:numPr>
      </w:pPr>
      <w:r>
        <w:t>Conclusions</w:t>
      </w:r>
      <w:r w:rsidR="00A37632">
        <w:t xml:space="preserve"> and summary</w:t>
      </w:r>
    </w:p>
    <w:p w14:paraId="5FA41C1B" w14:textId="77777777" w:rsidR="00640BEF" w:rsidRDefault="003E7C2E" w:rsidP="003E7C2E">
      <w:r>
        <w:t xml:space="preserve">The use of lime in soil stabilization and enhancing the physio-mechanical strength shows impressive results. </w:t>
      </w:r>
      <w:r w:rsidR="00A37632">
        <w:t>However, the purpose of lime usage is most important</w:t>
      </w:r>
      <w:r w:rsidR="00067C0A">
        <w:t>,</w:t>
      </w:r>
      <w:r w:rsidR="00A37632">
        <w:t xml:space="preserve"> especially in cold regions. If the lime is used to enhance the strength of embankments of highways, the lower bound strength and upper bound strength limitation should be determined and quantified especially </w:t>
      </w:r>
      <w:r w:rsidR="00067C0A">
        <w:t xml:space="preserve">at </w:t>
      </w:r>
      <w:r w:rsidR="00A37632">
        <w:t xml:space="preserve">higher loading rates. Moreover, in </w:t>
      </w:r>
      <w:r w:rsidR="00067C0A">
        <w:t xml:space="preserve">the </w:t>
      </w:r>
      <w:r w:rsidR="00A37632">
        <w:t xml:space="preserve">case of construction in cold regions, the </w:t>
      </w:r>
      <w:r w:rsidR="009A746C">
        <w:t>limitations of lower and upper bound strength should be determined. The change in deformation pattern plays important role in long</w:t>
      </w:r>
      <w:r w:rsidR="00067C0A">
        <w:t>-</w:t>
      </w:r>
      <w:r w:rsidR="009A746C">
        <w:t xml:space="preserve">term strength if the lime is used as </w:t>
      </w:r>
      <w:r w:rsidR="00067C0A">
        <w:t xml:space="preserve">a </w:t>
      </w:r>
      <w:r w:rsidR="009A746C">
        <w:t xml:space="preserve">cementitious material for structures like Dams or piles. </w:t>
      </w:r>
    </w:p>
    <w:p w14:paraId="5D037FB3" w14:textId="01E0ACFD" w:rsidR="003E7C2E" w:rsidRDefault="00166A73" w:rsidP="003E7C2E">
      <w:r>
        <w:t xml:space="preserve">The changing of deformation path and pattern </w:t>
      </w:r>
      <w:r w:rsidR="00E909CC">
        <w:t xml:space="preserve">under loading speed and freezing and thawing cycles shows that the instrumental measurements </w:t>
      </w:r>
      <w:r w:rsidR="00087DDA">
        <w:t>should</w:t>
      </w:r>
      <w:r w:rsidR="00E909CC">
        <w:t xml:space="preserve"> be used to monitor the time dependent strain or displacement. Slow loading combined with quick freeze and thaw cycles could fail the slope </w:t>
      </w:r>
      <w:r w:rsidR="006E6869">
        <w:t xml:space="preserve">by </w:t>
      </w:r>
      <w:r w:rsidR="00640BEF">
        <w:t>lowering</w:t>
      </w:r>
      <w:r w:rsidR="006E6869">
        <w:t xml:space="preserve"> the bearing capacity.</w:t>
      </w:r>
      <w:r w:rsidR="00E909CC">
        <w:t xml:space="preserve"> </w:t>
      </w:r>
      <w:r w:rsidR="006E6869">
        <w:t xml:space="preserve">The monitoring through instrumentation will provide not only continuous check for allowable </w:t>
      </w:r>
      <w:r w:rsidR="00FB1184">
        <w:t>settlement</w:t>
      </w:r>
      <w:r w:rsidR="00D37CC0">
        <w:t xml:space="preserve"> </w:t>
      </w:r>
      <w:r w:rsidR="00FB1184">
        <w:t>but will also help to determine</w:t>
      </w:r>
      <w:r w:rsidR="00D37CC0">
        <w:t xml:space="preserve"> the process effectiveness</w:t>
      </w:r>
      <w:r w:rsidR="00F57E0C">
        <w:t>. Data</w:t>
      </w:r>
      <w:r w:rsidR="00D37CC0">
        <w:t xml:space="preserve"> </w:t>
      </w:r>
      <w:r w:rsidR="00F57E0C">
        <w:t>provided by sensors</w:t>
      </w:r>
      <w:r w:rsidR="00D37CC0">
        <w:t xml:space="preserve"> will lead to develop an effective </w:t>
      </w:r>
      <w:r w:rsidR="00F57E0C">
        <w:t>solution to</w:t>
      </w:r>
      <w:r w:rsidR="00D37CC0">
        <w:t xml:space="preserve"> the field problems developed due to real world loading combinations</w:t>
      </w:r>
      <w:r w:rsidR="00E909CC">
        <w:t xml:space="preserve">. </w:t>
      </w:r>
      <w:r w:rsidR="00640BEF">
        <w:t xml:space="preserve">The key parameters to be monitored includes relative settlement between the treated and untreated soil, creep deformation under intense loading conditions, and response of treated soil towards loading along with </w:t>
      </w:r>
      <w:r w:rsidR="00640BEF">
        <w:t xml:space="preserve">measurement of </w:t>
      </w:r>
      <w:r w:rsidR="00640BEF">
        <w:t>soil properties for numerical modeling.</w:t>
      </w:r>
    </w:p>
    <w:p w14:paraId="40DFFFB7" w14:textId="77777777" w:rsidR="003E7C2E" w:rsidRPr="007D65EE" w:rsidRDefault="003E7C2E" w:rsidP="007D65EE">
      <w:pPr>
        <w:pStyle w:val="NormalIndent"/>
      </w:pPr>
    </w:p>
    <w:p w14:paraId="6F4ADC60" w14:textId="77777777" w:rsidR="00153248" w:rsidRPr="00153248" w:rsidRDefault="00153248" w:rsidP="00153248">
      <w:pPr>
        <w:pStyle w:val="Heading1"/>
        <w:numPr>
          <w:ilvl w:val="0"/>
          <w:numId w:val="0"/>
        </w:numPr>
      </w:pPr>
      <w:r w:rsidRPr="00153248">
        <w:t>ACKNOWLEDGMENTS</w:t>
      </w:r>
    </w:p>
    <w:p w14:paraId="02FA36B9" w14:textId="7A434304" w:rsidR="009A746C" w:rsidRDefault="009A746C" w:rsidP="009A746C">
      <w:r>
        <w:t>The authors would like to acknowledge the support by</w:t>
      </w:r>
    </w:p>
    <w:p w14:paraId="54121147" w14:textId="77777777" w:rsidR="009A746C" w:rsidRDefault="009A746C" w:rsidP="009A746C">
      <w:r>
        <w:t>Natural Sciences and Engineering Research Council</w:t>
      </w:r>
    </w:p>
    <w:p w14:paraId="542DA1DE" w14:textId="77777777" w:rsidR="009A746C" w:rsidRDefault="009A746C" w:rsidP="009A746C">
      <w:r>
        <w:t>(NSERC) Discovery Grant Canada (NO. RGPIN-2017-</w:t>
      </w:r>
    </w:p>
    <w:p w14:paraId="25F53CF2" w14:textId="75A7A0A8" w:rsidR="00153248" w:rsidRDefault="009A746C" w:rsidP="009A746C">
      <w:r>
        <w:t>05169).</w:t>
      </w:r>
    </w:p>
    <w:p w14:paraId="4C2FE34F" w14:textId="77777777" w:rsidR="00153248" w:rsidRPr="00153248" w:rsidRDefault="00153248" w:rsidP="00153248">
      <w:pPr>
        <w:pStyle w:val="Heading1"/>
        <w:numPr>
          <w:ilvl w:val="0"/>
          <w:numId w:val="0"/>
        </w:numPr>
      </w:pPr>
      <w:r>
        <w:t>References</w:t>
      </w:r>
    </w:p>
    <w:p w14:paraId="0E70E6DE" w14:textId="75FF7D30" w:rsidR="009A746C" w:rsidRDefault="009A746C" w:rsidP="00153248">
      <w:pPr>
        <w:pStyle w:val="References"/>
      </w:pPr>
      <w:bookmarkStart w:id="2" w:name="_Ref275812555"/>
      <w:proofErr w:type="spellStart"/>
      <w:r w:rsidRPr="009A746C">
        <w:t>McDoweU</w:t>
      </w:r>
      <w:proofErr w:type="spellEnd"/>
      <w:r w:rsidRPr="009A746C">
        <w:t>, C., 1959. Stabilization of soils with lime, lime-</w:t>
      </w:r>
      <w:proofErr w:type="spellStart"/>
      <w:r w:rsidRPr="009A746C">
        <w:t>flyash</w:t>
      </w:r>
      <w:proofErr w:type="spellEnd"/>
      <w:r w:rsidRPr="009A746C">
        <w:t xml:space="preserve"> and other lime reactive materials. High. Res. Board, Bull. 231, Washington, DC, 60-66.</w:t>
      </w:r>
    </w:p>
    <w:p w14:paraId="6572825C" w14:textId="0C634D9D" w:rsidR="009A746C" w:rsidRDefault="009A746C" w:rsidP="00153248">
      <w:pPr>
        <w:pStyle w:val="References"/>
      </w:pPr>
      <w:r w:rsidRPr="009A746C">
        <w:t xml:space="preserve">Wilkinson, A., Haque, A., </w:t>
      </w:r>
      <w:proofErr w:type="spellStart"/>
      <w:r w:rsidRPr="009A746C">
        <w:t>Kodikara</w:t>
      </w:r>
      <w:proofErr w:type="spellEnd"/>
      <w:r w:rsidRPr="009A746C">
        <w:t xml:space="preserve">, J., Adamson, J., and Christie, D. (2010). Improvement of problematic soils by lime slurry pressure injection: case study.” J. Geotech. </w:t>
      </w:r>
      <w:proofErr w:type="spellStart"/>
      <w:r w:rsidRPr="009A746C">
        <w:t>Geoenviron</w:t>
      </w:r>
      <w:proofErr w:type="spellEnd"/>
      <w:r w:rsidRPr="009A746C">
        <w:t>. Eng., 136(10),1459–1468.</w:t>
      </w:r>
    </w:p>
    <w:p w14:paraId="58A5408C" w14:textId="63A71FE0" w:rsidR="009A746C" w:rsidRDefault="009A746C" w:rsidP="00153248">
      <w:pPr>
        <w:pStyle w:val="References"/>
      </w:pPr>
      <w:r w:rsidRPr="009A746C">
        <w:t xml:space="preserve">Abiodun, A.A. and </w:t>
      </w:r>
      <w:proofErr w:type="spellStart"/>
      <w:r w:rsidRPr="009A746C">
        <w:t>Nalbantoglu</w:t>
      </w:r>
      <w:proofErr w:type="spellEnd"/>
      <w:r w:rsidRPr="009A746C">
        <w:t>, Z. 2016, Lime pile techniques for the improvement of clay soils, Canadian Geotechnical Journal, p: 1-9.</w:t>
      </w:r>
    </w:p>
    <w:p w14:paraId="1D7EBBB4" w14:textId="0A05D9B5" w:rsidR="0005555C" w:rsidRDefault="0005555C" w:rsidP="00153248">
      <w:pPr>
        <w:pStyle w:val="References"/>
      </w:pPr>
      <w:r w:rsidRPr="0005555C">
        <w:t xml:space="preserve">Khattab, S. A. A., Al-Mukhtar, M., and </w:t>
      </w:r>
      <w:proofErr w:type="spellStart"/>
      <w:r w:rsidRPr="0005555C">
        <w:t>Fleureau</w:t>
      </w:r>
      <w:proofErr w:type="spellEnd"/>
      <w:r w:rsidRPr="0005555C">
        <w:t>, J. M. 2007. Long-term stability characteristics of a lime-treated plastic soil. J. Mater. Civ. Eng., 19(4), 358–366</w:t>
      </w:r>
    </w:p>
    <w:p w14:paraId="1D7DAAC8" w14:textId="4ADC9ABE" w:rsidR="0005555C" w:rsidRDefault="0005555C" w:rsidP="00153248">
      <w:pPr>
        <w:pStyle w:val="References"/>
      </w:pPr>
      <w:r w:rsidRPr="0005555C">
        <w:t xml:space="preserve">Bell, F.G. and </w:t>
      </w:r>
      <w:proofErr w:type="spellStart"/>
      <w:r w:rsidRPr="0005555C">
        <w:t>Coulthard</w:t>
      </w:r>
      <w:proofErr w:type="spellEnd"/>
      <w:r w:rsidRPr="0005555C">
        <w:t>, J.M. 1990. Stabilization of clay soils with lime. Mun. Engr., 7:125 140.</w:t>
      </w:r>
    </w:p>
    <w:p w14:paraId="0C2941DE" w14:textId="0C86AB25" w:rsidR="0005555C" w:rsidRDefault="0005555C" w:rsidP="00153248">
      <w:pPr>
        <w:pStyle w:val="References"/>
      </w:pPr>
      <w:r w:rsidRPr="0005555C">
        <w:t xml:space="preserve">Kumar, D. S. A. and </w:t>
      </w:r>
      <w:proofErr w:type="spellStart"/>
      <w:r w:rsidRPr="0005555C">
        <w:t>Monowar</w:t>
      </w:r>
      <w:proofErr w:type="spellEnd"/>
      <w:r w:rsidRPr="0005555C">
        <w:t>, H. 2012. Lime Stabilization of Soils: Reappraisal. J. Mater. Civ. Eng., 24(24), 707–714.</w:t>
      </w:r>
    </w:p>
    <w:p w14:paraId="256069C2" w14:textId="6004BD3D" w:rsidR="0005555C" w:rsidRDefault="0005555C" w:rsidP="00153248">
      <w:pPr>
        <w:pStyle w:val="References"/>
      </w:pPr>
      <w:r w:rsidRPr="0005555C">
        <w:t>Afrin, H. 2017. A Review on Different Types Soil Stabilization Techniques, International Journal of Transportation Engineering and Technology, Vol-3, pg:19-24.</w:t>
      </w:r>
    </w:p>
    <w:p w14:paraId="275DFFD0" w14:textId="25BEC6F2" w:rsidR="00153248" w:rsidRDefault="0005555C" w:rsidP="0005555C">
      <w:pPr>
        <w:pStyle w:val="References"/>
      </w:pPr>
      <w:r w:rsidRPr="0005555C">
        <w:t>H</w:t>
      </w:r>
      <w:r w:rsidR="00F57E0C">
        <w:t>a</w:t>
      </w:r>
      <w:r w:rsidRPr="0005555C">
        <w:t>lt, G. H., and Davidson, D. T. 1960. Lime fixation on clayey soils. Bulletin No. 262, Highway Research Board, Washington, DC, 20–32.</w:t>
      </w:r>
      <w:bookmarkEnd w:id="2"/>
      <w:r w:rsidR="00153248">
        <w:t xml:space="preserve"> </w:t>
      </w:r>
    </w:p>
    <w:p w14:paraId="22E2EBB0" w14:textId="406203BC" w:rsidR="005F1F7F" w:rsidRDefault="005F1F7F" w:rsidP="005F1F7F">
      <w:pPr>
        <w:pStyle w:val="References"/>
      </w:pPr>
      <w:r>
        <w:t xml:space="preserve">Yi, J., Dore, G., Bilodeau, J. P., </w:t>
      </w:r>
      <w:proofErr w:type="spellStart"/>
      <w:r>
        <w:t>Prophete</w:t>
      </w:r>
      <w:proofErr w:type="spellEnd"/>
      <w:r>
        <w:t xml:space="preserve">, F., 2014. Monitoring the structural </w:t>
      </w:r>
      <w:r w:rsidR="00FB1184">
        <w:t>behavior variation</w:t>
      </w:r>
      <w:r>
        <w:t xml:space="preserve"> of a flexible pavement structure during </w:t>
      </w:r>
      <w:proofErr w:type="spellStart"/>
      <w:r>
        <w:t>freze</w:t>
      </w:r>
      <w:proofErr w:type="spellEnd"/>
      <w:r>
        <w:t xml:space="preserve"> and thaw, Paper presented at thev2014 Conference of the Transportation Association of Canada.</w:t>
      </w:r>
    </w:p>
    <w:p w14:paraId="48A686D5" w14:textId="101A4E7D" w:rsidR="005F1F7F" w:rsidRPr="00153248" w:rsidRDefault="005F1F7F" w:rsidP="005F1F7F">
      <w:pPr>
        <w:pStyle w:val="References"/>
      </w:pPr>
      <w:proofErr w:type="spellStart"/>
      <w:r>
        <w:t>Maadani</w:t>
      </w:r>
      <w:proofErr w:type="spellEnd"/>
      <w:r>
        <w:t>, O., Abd El Halim, A. O., Mostafa, N. 2014. Instrumentation for monitoring pavement performance in cold regions. Journal of Cold Regions Engineering, 29(4), 04014017.</w:t>
      </w:r>
    </w:p>
    <w:sectPr w:rsidR="005F1F7F" w:rsidRPr="00153248" w:rsidSect="00704D83">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D3C4D" w14:textId="77777777" w:rsidR="007A088B" w:rsidRDefault="007A088B" w:rsidP="00531DA2">
      <w:r>
        <w:separator/>
      </w:r>
    </w:p>
  </w:endnote>
  <w:endnote w:type="continuationSeparator" w:id="0">
    <w:p w14:paraId="26B88465" w14:textId="77777777" w:rsidR="007A088B" w:rsidRDefault="007A088B"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A9991" w14:textId="77777777" w:rsidR="007A088B" w:rsidRDefault="007A088B" w:rsidP="00531DA2">
      <w:bookmarkStart w:id="0" w:name="_Hlk93279580"/>
      <w:bookmarkEnd w:id="0"/>
      <w:r>
        <w:separator/>
      </w:r>
    </w:p>
  </w:footnote>
  <w:footnote w:type="continuationSeparator" w:id="0">
    <w:p w14:paraId="583060AD" w14:textId="77777777" w:rsidR="007A088B" w:rsidRDefault="007A088B"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36231D5A" w:rsidR="004230AF" w:rsidRPr="00160B18" w:rsidRDefault="00160B18" w:rsidP="00160B18">
    <w:pPr>
      <w:pStyle w:val="Header"/>
      <w:jc w:val="right"/>
      <w:rPr>
        <w:i/>
        <w:iCs/>
      </w:rPr>
    </w:pPr>
    <w:r w:rsidRPr="00160B18">
      <w:rPr>
        <w:bCs/>
        <w:i/>
        <w:iCs/>
      </w:rPr>
      <w:t xml:space="preserve">Paper ID# </w:t>
    </w:r>
    <w:r w:rsidR="004410A8" w:rsidRPr="004410A8">
      <w:rPr>
        <w:bCs/>
        <w:i/>
        <w:iCs/>
      </w:rPr>
      <w:t>SHMII-11_T09-08</w:t>
    </w:r>
    <w:r w:rsidRPr="00160B18">
      <w:rPr>
        <w:bCs/>
        <w:i/>
        <w:iCs/>
      </w:rPr>
      <w:t xml:space="preserve">, </w:t>
    </w:r>
    <w:r w:rsidR="004410A8">
      <w:rPr>
        <w:bCs/>
        <w:i/>
        <w:iCs/>
      </w:rPr>
      <w:t>Akht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674F5184"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4410A8" w:rsidRPr="004410A8">
      <w:rPr>
        <w:bCs/>
      </w:rPr>
      <w:t>SHMII-11_T09-08</w:t>
    </w:r>
    <w:r w:rsidR="00160B18" w:rsidRPr="00160B18">
      <w:rPr>
        <w:bCs/>
      </w:rPr>
      <w:t xml:space="preserve">, </w:t>
    </w:r>
    <w:r w:rsidR="005D22E6">
      <w:rPr>
        <w:bCs/>
      </w:rPr>
      <w:t>Akhtar</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636111220">
    <w:abstractNumId w:val="15"/>
  </w:num>
  <w:num w:numId="2" w16cid:durableId="1241253454">
    <w:abstractNumId w:val="9"/>
  </w:num>
  <w:num w:numId="3" w16cid:durableId="1905412958">
    <w:abstractNumId w:val="7"/>
  </w:num>
  <w:num w:numId="4" w16cid:durableId="509612531">
    <w:abstractNumId w:val="6"/>
  </w:num>
  <w:num w:numId="5" w16cid:durableId="1126700187">
    <w:abstractNumId w:val="5"/>
  </w:num>
  <w:num w:numId="6" w16cid:durableId="1401446446">
    <w:abstractNumId w:val="4"/>
  </w:num>
  <w:num w:numId="7" w16cid:durableId="634798683">
    <w:abstractNumId w:val="8"/>
  </w:num>
  <w:num w:numId="8" w16cid:durableId="2000380184">
    <w:abstractNumId w:val="3"/>
  </w:num>
  <w:num w:numId="9" w16cid:durableId="286085466">
    <w:abstractNumId w:val="2"/>
  </w:num>
  <w:num w:numId="10" w16cid:durableId="42340231">
    <w:abstractNumId w:val="1"/>
  </w:num>
  <w:num w:numId="11" w16cid:durableId="1233739094">
    <w:abstractNumId w:val="0"/>
  </w:num>
  <w:num w:numId="12" w16cid:durableId="394940202">
    <w:abstractNumId w:val="15"/>
  </w:num>
  <w:num w:numId="13" w16cid:durableId="1490754105">
    <w:abstractNumId w:val="20"/>
  </w:num>
  <w:num w:numId="14" w16cid:durableId="778184727">
    <w:abstractNumId w:val="17"/>
  </w:num>
  <w:num w:numId="15" w16cid:durableId="1862158227">
    <w:abstractNumId w:val="16"/>
  </w:num>
  <w:num w:numId="16" w16cid:durableId="1838226803">
    <w:abstractNumId w:val="11"/>
  </w:num>
  <w:num w:numId="17" w16cid:durableId="127014140">
    <w:abstractNumId w:val="21"/>
  </w:num>
  <w:num w:numId="18" w16cid:durableId="2026861794">
    <w:abstractNumId w:val="24"/>
  </w:num>
  <w:num w:numId="19" w16cid:durableId="1074162709">
    <w:abstractNumId w:val="12"/>
  </w:num>
  <w:num w:numId="20" w16cid:durableId="189150284">
    <w:abstractNumId w:val="14"/>
  </w:num>
  <w:num w:numId="21" w16cid:durableId="1039207497">
    <w:abstractNumId w:val="23"/>
  </w:num>
  <w:num w:numId="22" w16cid:durableId="1713260743">
    <w:abstractNumId w:val="25"/>
  </w:num>
  <w:num w:numId="23" w16cid:durableId="565724276">
    <w:abstractNumId w:val="26"/>
  </w:num>
  <w:num w:numId="24" w16cid:durableId="238684770">
    <w:abstractNumId w:val="18"/>
  </w:num>
  <w:num w:numId="25" w16cid:durableId="1470052041">
    <w:abstractNumId w:val="13"/>
  </w:num>
  <w:num w:numId="26" w16cid:durableId="1804693145">
    <w:abstractNumId w:val="19"/>
  </w:num>
  <w:num w:numId="27" w16cid:durableId="1519854349">
    <w:abstractNumId w:val="22"/>
  </w:num>
  <w:num w:numId="28" w16cid:durableId="1171682405">
    <w:abstractNumId w:val="10"/>
  </w:num>
  <w:num w:numId="29" w16cid:durableId="1977829346">
    <w:abstractNumId w:val="19"/>
  </w:num>
  <w:num w:numId="30" w16cid:durableId="320935544">
    <w:abstractNumId w:val="19"/>
  </w:num>
  <w:num w:numId="31" w16cid:durableId="1647007409">
    <w:abstractNumId w:val="19"/>
  </w:num>
  <w:num w:numId="32" w16cid:durableId="86706868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mwqAUAoXT3diwAAAA="/>
  </w:docVars>
  <w:rsids>
    <w:rsidRoot w:val="00D96E7E"/>
    <w:rsid w:val="000360EF"/>
    <w:rsid w:val="0005555C"/>
    <w:rsid w:val="00060324"/>
    <w:rsid w:val="00067C0A"/>
    <w:rsid w:val="00087DDA"/>
    <w:rsid w:val="00100BC8"/>
    <w:rsid w:val="001224C4"/>
    <w:rsid w:val="00132ACD"/>
    <w:rsid w:val="00153248"/>
    <w:rsid w:val="00160B18"/>
    <w:rsid w:val="00166A73"/>
    <w:rsid w:val="00166E0B"/>
    <w:rsid w:val="00184246"/>
    <w:rsid w:val="001868F1"/>
    <w:rsid w:val="001F02DD"/>
    <w:rsid w:val="001F43E4"/>
    <w:rsid w:val="002078A6"/>
    <w:rsid w:val="00211713"/>
    <w:rsid w:val="0022400C"/>
    <w:rsid w:val="00235087"/>
    <w:rsid w:val="0025416D"/>
    <w:rsid w:val="00271949"/>
    <w:rsid w:val="00272584"/>
    <w:rsid w:val="00272AE5"/>
    <w:rsid w:val="00285341"/>
    <w:rsid w:val="00286FB7"/>
    <w:rsid w:val="002D14AF"/>
    <w:rsid w:val="002D1510"/>
    <w:rsid w:val="003407BB"/>
    <w:rsid w:val="003A0E33"/>
    <w:rsid w:val="003A7747"/>
    <w:rsid w:val="003A7980"/>
    <w:rsid w:val="003E7C2E"/>
    <w:rsid w:val="003F06C5"/>
    <w:rsid w:val="003F2A78"/>
    <w:rsid w:val="003F34D2"/>
    <w:rsid w:val="00414E82"/>
    <w:rsid w:val="00422899"/>
    <w:rsid w:val="004230AF"/>
    <w:rsid w:val="00431CE5"/>
    <w:rsid w:val="00435492"/>
    <w:rsid w:val="0043552E"/>
    <w:rsid w:val="00436F8A"/>
    <w:rsid w:val="004410A8"/>
    <w:rsid w:val="004555F5"/>
    <w:rsid w:val="00470445"/>
    <w:rsid w:val="00476CB6"/>
    <w:rsid w:val="00485F4F"/>
    <w:rsid w:val="004968AB"/>
    <w:rsid w:val="004A54D8"/>
    <w:rsid w:val="004F41BB"/>
    <w:rsid w:val="004F69A3"/>
    <w:rsid w:val="005201D5"/>
    <w:rsid w:val="00520716"/>
    <w:rsid w:val="00531DA2"/>
    <w:rsid w:val="0059491B"/>
    <w:rsid w:val="005A45BE"/>
    <w:rsid w:val="005A74A4"/>
    <w:rsid w:val="005B708F"/>
    <w:rsid w:val="005D22E6"/>
    <w:rsid w:val="005E26D4"/>
    <w:rsid w:val="005F1F7F"/>
    <w:rsid w:val="00603888"/>
    <w:rsid w:val="00611669"/>
    <w:rsid w:val="0061702D"/>
    <w:rsid w:val="00621A53"/>
    <w:rsid w:val="006317F2"/>
    <w:rsid w:val="00640BEF"/>
    <w:rsid w:val="0066093D"/>
    <w:rsid w:val="00666607"/>
    <w:rsid w:val="006861C5"/>
    <w:rsid w:val="0069650F"/>
    <w:rsid w:val="006A4D59"/>
    <w:rsid w:val="006A735F"/>
    <w:rsid w:val="006D364F"/>
    <w:rsid w:val="006E6869"/>
    <w:rsid w:val="006F6690"/>
    <w:rsid w:val="00704D83"/>
    <w:rsid w:val="00705406"/>
    <w:rsid w:val="00794B20"/>
    <w:rsid w:val="007A088B"/>
    <w:rsid w:val="007C36A6"/>
    <w:rsid w:val="007C3F10"/>
    <w:rsid w:val="007D285F"/>
    <w:rsid w:val="007D65EE"/>
    <w:rsid w:val="007E284E"/>
    <w:rsid w:val="007E4B07"/>
    <w:rsid w:val="007F0BB9"/>
    <w:rsid w:val="008155F7"/>
    <w:rsid w:val="008158FC"/>
    <w:rsid w:val="0082645E"/>
    <w:rsid w:val="0084325B"/>
    <w:rsid w:val="008500B2"/>
    <w:rsid w:val="00861FB4"/>
    <w:rsid w:val="00865AAD"/>
    <w:rsid w:val="0087067F"/>
    <w:rsid w:val="0089733D"/>
    <w:rsid w:val="00897D99"/>
    <w:rsid w:val="008A72EE"/>
    <w:rsid w:val="008B43C4"/>
    <w:rsid w:val="008C1FAA"/>
    <w:rsid w:val="008F789B"/>
    <w:rsid w:val="00904F3F"/>
    <w:rsid w:val="009529EB"/>
    <w:rsid w:val="00955B33"/>
    <w:rsid w:val="009567EB"/>
    <w:rsid w:val="009A746C"/>
    <w:rsid w:val="009B3712"/>
    <w:rsid w:val="009D74EF"/>
    <w:rsid w:val="009F20B8"/>
    <w:rsid w:val="009F7E2E"/>
    <w:rsid w:val="00A31A98"/>
    <w:rsid w:val="00A37632"/>
    <w:rsid w:val="00A43B1D"/>
    <w:rsid w:val="00A517D7"/>
    <w:rsid w:val="00A51BF9"/>
    <w:rsid w:val="00A53E9C"/>
    <w:rsid w:val="00B10D3A"/>
    <w:rsid w:val="00B3539D"/>
    <w:rsid w:val="00B47967"/>
    <w:rsid w:val="00B75B7B"/>
    <w:rsid w:val="00B81E54"/>
    <w:rsid w:val="00B859C0"/>
    <w:rsid w:val="00BA1214"/>
    <w:rsid w:val="00BA2441"/>
    <w:rsid w:val="00C354B4"/>
    <w:rsid w:val="00C608D1"/>
    <w:rsid w:val="00C711FD"/>
    <w:rsid w:val="00CB0106"/>
    <w:rsid w:val="00CD176A"/>
    <w:rsid w:val="00CD6BA3"/>
    <w:rsid w:val="00D069E3"/>
    <w:rsid w:val="00D21F57"/>
    <w:rsid w:val="00D2423B"/>
    <w:rsid w:val="00D379BC"/>
    <w:rsid w:val="00D37CC0"/>
    <w:rsid w:val="00D4693B"/>
    <w:rsid w:val="00D66D9D"/>
    <w:rsid w:val="00D85EF4"/>
    <w:rsid w:val="00D87BD0"/>
    <w:rsid w:val="00D96E7E"/>
    <w:rsid w:val="00DB1AEB"/>
    <w:rsid w:val="00DD6EFA"/>
    <w:rsid w:val="00E17062"/>
    <w:rsid w:val="00E2767E"/>
    <w:rsid w:val="00E533D5"/>
    <w:rsid w:val="00E60EBC"/>
    <w:rsid w:val="00E861D6"/>
    <w:rsid w:val="00E909CC"/>
    <w:rsid w:val="00E9220F"/>
    <w:rsid w:val="00EF2AF2"/>
    <w:rsid w:val="00F25B8D"/>
    <w:rsid w:val="00F26519"/>
    <w:rsid w:val="00F44DB3"/>
    <w:rsid w:val="00F57E0C"/>
    <w:rsid w:val="00F64AD3"/>
    <w:rsid w:val="00F7734F"/>
    <w:rsid w:val="00F87330"/>
    <w:rsid w:val="00FB1184"/>
    <w:rsid w:val="00FB2471"/>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3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paragraph" w:styleId="Revision">
    <w:name w:val="Revision"/>
    <w:hidden/>
    <w:uiPriority w:val="71"/>
    <w:rsid w:val="00A31A98"/>
    <w:rPr>
      <w:rFonts w:ascii="Times New Roman" w:eastAsia="Times New Roman" w:hAnsi="Times New Roman"/>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93</TotalTime>
  <Pages>3</Pages>
  <Words>1571</Words>
  <Characters>8955</Characters>
  <Application>Microsoft Office Word</Application>
  <DocSecurity>0</DocSecurity>
  <Lines>74</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0505</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Sohail Akhtar</cp:lastModifiedBy>
  <cp:revision>41</cp:revision>
  <cp:lastPrinted>2022-06-04T00:43:00Z</cp:lastPrinted>
  <dcterms:created xsi:type="dcterms:W3CDTF">2022-01-13T06:54:00Z</dcterms:created>
  <dcterms:modified xsi:type="dcterms:W3CDTF">2022-07-3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